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57F37" w14:textId="35EE73A6" w:rsidR="0030248C" w:rsidRDefault="002E6E95" w:rsidP="00F93DEB">
      <w:r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17D78471" wp14:editId="66B0FD5B">
                <wp:simplePos x="0" y="0"/>
                <wp:positionH relativeFrom="column">
                  <wp:posOffset>115728</wp:posOffset>
                </wp:positionH>
                <wp:positionV relativeFrom="paragraph">
                  <wp:posOffset>68893</wp:posOffset>
                </wp:positionV>
                <wp:extent cx="1560195" cy="341630"/>
                <wp:effectExtent l="0" t="0" r="1905" b="127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0195" cy="3416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079E54" w14:textId="1C21701A" w:rsidR="00E429B1" w:rsidRPr="00402635" w:rsidRDefault="000D5530">
                            <w:pPr>
                              <w:rPr>
                                <w:rFonts w:ascii="Barlow Medium" w:hAnsi="Barlow Medium"/>
                                <w:color w:val="004479"/>
                                <w:sz w:val="44"/>
                                <w:szCs w:val="44"/>
                                <w:lang w:val="en-US"/>
                              </w:rPr>
                            </w:pPr>
                            <w:bookmarkStart w:id="0" w:name="OLE_LINK25"/>
                            <w:bookmarkStart w:id="1" w:name="OLE_LINK26"/>
                            <w:bookmarkStart w:id="2" w:name="_Hlk99554635"/>
                            <w:r w:rsidRPr="00402635">
                              <w:rPr>
                                <w:rFonts w:ascii="Barlow Medium" w:hAnsi="Barlow Medium"/>
                                <w:color w:val="004479"/>
                                <w:sz w:val="44"/>
                                <w:szCs w:val="44"/>
                                <w:lang w:val="en-US"/>
                              </w:rPr>
                              <w:t>TROES Corp.</w:t>
                            </w:r>
                            <w:bookmarkEnd w:id="0"/>
                            <w:bookmarkEnd w:id="1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7D78471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9.1pt;margin-top:5.4pt;width:122.85pt;height:26.9pt;z-index:2518415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" filled="f" stroked="f" strokeweight=".5pt">
                <v:textbox style="mso-fit-shape-to-text:t" inset="0,0,0,0">
                  <w:txbxContent>
                    <w:p w14:paraId="6B079E54" w14:textId="1C21701A" w:rsidR="00E429B1" w:rsidRPr="00402635" w:rsidRDefault="000D5530">
                      <w:pPr>
                        <w:rPr>
                          <w:rFonts w:ascii="Barlow Medium" w:hAnsi="Barlow Medium"/>
                          <w:color w:val="004479"/>
                          <w:sz w:val="44"/>
                          <w:szCs w:val="44"/>
                          <w:lang w:val="en-US"/>
                        </w:rPr>
                      </w:pPr>
                      <w:bookmarkStart w:id="3" w:name="OLE_LINK25"/>
                      <w:bookmarkStart w:id="4" w:name="OLE_LINK26"/>
                      <w:bookmarkStart w:id="5" w:name="_Hlk99554635"/>
                      <w:r w:rsidRPr="00402635">
                        <w:rPr>
                          <w:rFonts w:ascii="Barlow Medium" w:hAnsi="Barlow Medium"/>
                          <w:color w:val="004479"/>
                          <w:sz w:val="44"/>
                          <w:szCs w:val="44"/>
                          <w:lang w:val="en-US"/>
                        </w:rPr>
                        <w:t>TROES Corp.</w:t>
                      </w:r>
                      <w:bookmarkEnd w:id="3"/>
                      <w:bookmarkEnd w:id="4"/>
                      <w:bookmarkEnd w:id="5"/>
                    </w:p>
                  </w:txbxContent>
                </v:textbox>
              </v:shape>
            </w:pict>
          </mc:Fallback>
        </mc:AlternateContent>
      </w:r>
    </w:p>
    <w:p w14:paraId="5F73FBDA" w14:textId="60B53527" w:rsidR="00325458" w:rsidRPr="00325458" w:rsidRDefault="00402635" w:rsidP="00325458">
      <w:r>
        <w:rPr>
          <w:noProof/>
        </w:rPr>
        <w:drawing>
          <wp:anchor distT="0" distB="0" distL="114300" distR="114300" simplePos="0" relativeHeight="251673088" behindDoc="0" locked="0" layoutInCell="1" allowOverlap="1" wp14:anchorId="0E6D0057" wp14:editId="7A2C9411">
            <wp:simplePos x="0" y="0"/>
            <wp:positionH relativeFrom="column">
              <wp:posOffset>4816316</wp:posOffset>
            </wp:positionH>
            <wp:positionV relativeFrom="paragraph">
              <wp:posOffset>19518</wp:posOffset>
            </wp:positionV>
            <wp:extent cx="1947397" cy="458211"/>
            <wp:effectExtent l="0" t="0" r="0" b="0"/>
            <wp:wrapNone/>
            <wp:docPr id="10" name="Picture 10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397" cy="4582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6132B2" w14:textId="525EB3CC" w:rsidR="00325458" w:rsidRPr="00325458" w:rsidRDefault="002E6E95" w:rsidP="00325458"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5B101FF4" wp14:editId="2EF47DF3">
                <wp:simplePos x="0" y="0"/>
                <wp:positionH relativeFrom="column">
                  <wp:posOffset>18789</wp:posOffset>
                </wp:positionH>
                <wp:positionV relativeFrom="paragraph">
                  <wp:posOffset>97944</wp:posOffset>
                </wp:positionV>
                <wp:extent cx="4675149" cy="0"/>
                <wp:effectExtent l="0" t="12700" r="24130" b="127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75149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9DC686" id="Straight Connector 5" o:spid="_x0000_s1026" style="position:absolute;flip:y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7.7pt" to="369.6pt,7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" strokecolor="#aeaaaa [2414]" strokeweight="2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162480AA" wp14:editId="7490B0B6">
                <wp:simplePos x="0" y="0"/>
                <wp:positionH relativeFrom="column">
                  <wp:posOffset>115769</wp:posOffset>
                </wp:positionH>
                <wp:positionV relativeFrom="paragraph">
                  <wp:posOffset>154413</wp:posOffset>
                </wp:positionV>
                <wp:extent cx="2565400" cy="311150"/>
                <wp:effectExtent l="0" t="0" r="0" b="63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5400" cy="311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432FF2" w14:textId="3D9D29BA" w:rsidR="00C63436" w:rsidRPr="00035CC6" w:rsidRDefault="00C63436" w:rsidP="00C63436">
                            <w:pPr>
                              <w:rPr>
                                <w:rFonts w:ascii="Barlow" w:hAnsi="Barlow"/>
                                <w:color w:val="171717" w:themeColor="background2" w:themeShade="1A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035CC6">
                              <w:rPr>
                                <w:rFonts w:ascii="Barlow" w:hAnsi="Barlow"/>
                                <w:color w:val="171717" w:themeColor="background2" w:themeShade="1A"/>
                                <w:sz w:val="40"/>
                                <w:szCs w:val="40"/>
                                <w:lang w:val="en-US"/>
                              </w:rPr>
                              <w:t xml:space="preserve">PRODUCT </w:t>
                            </w:r>
                            <w:bookmarkStart w:id="3" w:name="OLE_LINK1"/>
                            <w:bookmarkStart w:id="4" w:name="OLE_LINK2"/>
                            <w:r w:rsidRPr="00035CC6">
                              <w:rPr>
                                <w:rFonts w:ascii="Barlow" w:hAnsi="Barlow"/>
                                <w:color w:val="171717" w:themeColor="background2" w:themeShade="1A"/>
                                <w:sz w:val="40"/>
                                <w:szCs w:val="40"/>
                                <w:lang w:val="en-US"/>
                              </w:rPr>
                              <w:t xml:space="preserve">SPEC </w:t>
                            </w:r>
                            <w:bookmarkEnd w:id="3"/>
                            <w:bookmarkEnd w:id="4"/>
                            <w:r w:rsidRPr="00035CC6">
                              <w:rPr>
                                <w:rFonts w:ascii="Barlow" w:hAnsi="Barlow"/>
                                <w:color w:val="171717" w:themeColor="background2" w:themeShade="1A"/>
                                <w:sz w:val="40"/>
                                <w:szCs w:val="40"/>
                                <w:lang w:val="en-US"/>
                              </w:rPr>
                              <w:t xml:space="preserve">SHEE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2480AA" id="Text Box 8" o:spid="_x0000_s1027" type="#_x0000_t202" style="position:absolute;margin-left:9.1pt;margin-top:12.15pt;width:202pt;height:24.5pt;z-index:2518425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" filled="f" stroked="f" strokeweight=".5pt">
                <v:textbox style="mso-fit-shape-to-text:t" inset="0,0,0,0">
                  <w:txbxContent>
                    <w:p w14:paraId="3A432FF2" w14:textId="3D9D29BA" w:rsidR="00C63436" w:rsidRPr="00035CC6" w:rsidRDefault="00C63436" w:rsidP="00C63436">
                      <w:pPr>
                        <w:rPr>
                          <w:rFonts w:ascii="Barlow" w:hAnsi="Barlow"/>
                          <w:color w:val="171717" w:themeColor="background2" w:themeShade="1A"/>
                          <w:sz w:val="40"/>
                          <w:szCs w:val="40"/>
                          <w:lang w:val="en-US"/>
                        </w:rPr>
                      </w:pPr>
                      <w:r w:rsidRPr="00035CC6">
                        <w:rPr>
                          <w:rFonts w:ascii="Barlow" w:hAnsi="Barlow"/>
                          <w:color w:val="171717" w:themeColor="background2" w:themeShade="1A"/>
                          <w:sz w:val="40"/>
                          <w:szCs w:val="40"/>
                          <w:lang w:val="en-US"/>
                        </w:rPr>
                        <w:t xml:space="preserve">PRODUCT </w:t>
                      </w:r>
                      <w:bookmarkStart w:id="8" w:name="OLE_LINK1"/>
                      <w:bookmarkStart w:id="9" w:name="OLE_LINK2"/>
                      <w:r w:rsidRPr="00035CC6">
                        <w:rPr>
                          <w:rFonts w:ascii="Barlow" w:hAnsi="Barlow"/>
                          <w:color w:val="171717" w:themeColor="background2" w:themeShade="1A"/>
                          <w:sz w:val="40"/>
                          <w:szCs w:val="40"/>
                          <w:lang w:val="en-US"/>
                        </w:rPr>
                        <w:t xml:space="preserve">SPEC </w:t>
                      </w:r>
                      <w:bookmarkEnd w:id="8"/>
                      <w:bookmarkEnd w:id="9"/>
                      <w:r w:rsidRPr="00035CC6">
                        <w:rPr>
                          <w:rFonts w:ascii="Barlow" w:hAnsi="Barlow"/>
                          <w:color w:val="171717" w:themeColor="background2" w:themeShade="1A"/>
                          <w:sz w:val="40"/>
                          <w:szCs w:val="40"/>
                          <w:lang w:val="en-US"/>
                        </w:rPr>
                        <w:t xml:space="preserve">SHEET </w:t>
                      </w:r>
                    </w:p>
                  </w:txbxContent>
                </v:textbox>
              </v:shape>
            </w:pict>
          </mc:Fallback>
        </mc:AlternateContent>
      </w:r>
    </w:p>
    <w:p w14:paraId="187591C5" w14:textId="1BB55956" w:rsidR="00325458" w:rsidRPr="00325458" w:rsidRDefault="00325458" w:rsidP="00325458"/>
    <w:p w14:paraId="6E4AF940" w14:textId="4A202823" w:rsidR="00325458" w:rsidRPr="00325458" w:rsidRDefault="009B7A0E" w:rsidP="00325458">
      <w:r w:rsidRPr="00CD14D5">
        <w:rPr>
          <w:noProof/>
        </w:rPr>
        <w:drawing>
          <wp:anchor distT="0" distB="0" distL="114300" distR="114300" simplePos="0" relativeHeight="251675136" behindDoc="0" locked="0" layoutInCell="1" allowOverlap="1" wp14:anchorId="40BC10F3" wp14:editId="0680F935">
            <wp:simplePos x="0" y="0"/>
            <wp:positionH relativeFrom="column">
              <wp:posOffset>3448176</wp:posOffset>
            </wp:positionH>
            <wp:positionV relativeFrom="paragraph">
              <wp:posOffset>70986</wp:posOffset>
            </wp:positionV>
            <wp:extent cx="1537970" cy="2860675"/>
            <wp:effectExtent l="0" t="0" r="0" b="0"/>
            <wp:wrapNone/>
            <wp:docPr id="73" name="Picture 7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7970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98251A" w14:textId="6C742169" w:rsidR="00325458" w:rsidRPr="00325458" w:rsidRDefault="009B7A0E" w:rsidP="00325458">
      <w:r w:rsidRPr="00CD14D5">
        <w:rPr>
          <w:noProof/>
        </w:rPr>
        <w:drawing>
          <wp:anchor distT="0" distB="0" distL="114300" distR="114300" simplePos="0" relativeHeight="251676160" behindDoc="0" locked="0" layoutInCell="1" allowOverlap="1" wp14:anchorId="64AA958C" wp14:editId="1C0D6D20">
            <wp:simplePos x="0" y="0"/>
            <wp:positionH relativeFrom="column">
              <wp:posOffset>5254751</wp:posOffset>
            </wp:positionH>
            <wp:positionV relativeFrom="paragraph">
              <wp:posOffset>45586</wp:posOffset>
            </wp:positionV>
            <wp:extent cx="1477609" cy="2684206"/>
            <wp:effectExtent l="0" t="0" r="0" b="0"/>
            <wp:wrapNone/>
            <wp:docPr id="74" name="Picture 74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alendar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5096"/>
                    <a:stretch/>
                  </pic:blipFill>
                  <pic:spPr bwMode="auto">
                    <a:xfrm>
                      <a:off x="0" y="0"/>
                      <a:ext cx="1477609" cy="26842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542280" w14:textId="22FC3CA6" w:rsidR="00325458" w:rsidRDefault="00325458" w:rsidP="00325458"/>
    <w:p w14:paraId="1F17A71C" w14:textId="28AED83F" w:rsidR="001620F1" w:rsidRDefault="009E5627" w:rsidP="00325458">
      <w:pPr>
        <w:tabs>
          <w:tab w:val="left" w:pos="667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5F47DA2" wp14:editId="6DD8235C">
                <wp:simplePos x="0" y="0"/>
                <wp:positionH relativeFrom="column">
                  <wp:posOffset>405130</wp:posOffset>
                </wp:positionH>
                <wp:positionV relativeFrom="paragraph">
                  <wp:posOffset>95697</wp:posOffset>
                </wp:positionV>
                <wp:extent cx="3241040" cy="34417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1040" cy="344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60E3B4" w14:textId="77777777" w:rsidR="00E20A50" w:rsidRPr="00324719" w:rsidRDefault="00C63436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Battery</w:t>
                            </w:r>
                          </w:p>
                          <w:p w14:paraId="62E5463F" w14:textId="77777777" w:rsidR="00E20A50" w:rsidRPr="00324719" w:rsidRDefault="00C63436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Energy</w:t>
                            </w:r>
                          </w:p>
                          <w:p w14:paraId="13742EAD" w14:textId="77777777" w:rsidR="00E20A50" w:rsidRPr="00324719" w:rsidRDefault="00C63436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Storage</w:t>
                            </w:r>
                          </w:p>
                          <w:p w14:paraId="7328C2D3" w14:textId="0363AC87" w:rsidR="00C63436" w:rsidRPr="00324719" w:rsidRDefault="00C63436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System</w:t>
                            </w:r>
                            <w:r w:rsidR="00E20A50"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 xml:space="preserve"> </w:t>
                            </w: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(BES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47DA2" id="Text Box 9" o:spid="_x0000_s1028" type="#_x0000_t202" style="position:absolute;margin-left:31.9pt;margin-top:7.55pt;width:255.2pt;height:27.1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" filled="f" stroked="f" strokeweight=".5pt">
                <v:textbox style="mso-fit-shape-to-text:t" inset="0,0,0,0">
                  <w:txbxContent>
                    <w:p w14:paraId="7E60E3B4" w14:textId="77777777" w:rsidR="00E20A50" w:rsidRPr="00324719" w:rsidRDefault="00C63436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Battery</w:t>
                      </w:r>
                    </w:p>
                    <w:p w14:paraId="62E5463F" w14:textId="77777777" w:rsidR="00E20A50" w:rsidRPr="00324719" w:rsidRDefault="00C63436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Energy</w:t>
                      </w:r>
                    </w:p>
                    <w:p w14:paraId="13742EAD" w14:textId="77777777" w:rsidR="00E20A50" w:rsidRPr="00324719" w:rsidRDefault="00C63436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Storage</w:t>
                      </w:r>
                    </w:p>
                    <w:p w14:paraId="7328C2D3" w14:textId="0363AC87" w:rsidR="00C63436" w:rsidRPr="00324719" w:rsidRDefault="00C63436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System</w:t>
                      </w:r>
                      <w:r w:rsidR="00E20A50"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 xml:space="preserve"> </w:t>
                      </w: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(BESS)</w:t>
                      </w:r>
                    </w:p>
                  </w:txbxContent>
                </v:textbox>
              </v:shape>
            </w:pict>
          </mc:Fallback>
        </mc:AlternateContent>
      </w:r>
      <w:r w:rsidR="00325458">
        <w:tab/>
      </w:r>
    </w:p>
    <w:p w14:paraId="51460593" w14:textId="38929EAB" w:rsidR="001620F1" w:rsidRDefault="002E6E95">
      <w:r>
        <w:rPr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68CE48A8" wp14:editId="57DF6CA1">
                <wp:simplePos x="0" y="0"/>
                <wp:positionH relativeFrom="column">
                  <wp:posOffset>6263</wp:posOffset>
                </wp:positionH>
                <wp:positionV relativeFrom="paragraph">
                  <wp:posOffset>6947839</wp:posOffset>
                </wp:positionV>
                <wp:extent cx="6847840" cy="0"/>
                <wp:effectExtent l="0" t="0" r="10160" b="1270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478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B20819" id="Straight Connector 27" o:spid="_x0000_s1026" style="position:absolute;flip:y;z-index:25182822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pt,547.05pt" to="539.7pt,547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" strokecolor="#aeaaaa [2414]" strokeweight="1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6ABBBF21" wp14:editId="31574038">
                <wp:simplePos x="0" y="0"/>
                <wp:positionH relativeFrom="column">
                  <wp:posOffset>1828191</wp:posOffset>
                </wp:positionH>
                <wp:positionV relativeFrom="paragraph">
                  <wp:posOffset>7114949</wp:posOffset>
                </wp:positionV>
                <wp:extent cx="1667510" cy="463445"/>
                <wp:effectExtent l="0" t="0" r="8890" b="698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7510" cy="463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A8568B" w14:textId="77777777" w:rsidR="00181049" w:rsidRPr="00DD7F0A" w:rsidRDefault="00181049" w:rsidP="00181049">
                            <w:pPr>
                              <w:rPr>
                                <w:rFonts w:ascii="Barlow SemiBold" w:hAnsi="Barlow SemiBold"/>
                                <w:b/>
                                <w:bCs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D7F0A">
                              <w:rPr>
                                <w:rFonts w:ascii="Barlow SemiBold" w:hAnsi="Barlow SemiBold"/>
                                <w:b/>
                                <w:bCs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  <w:t>HEADQUARTERS</w:t>
                            </w:r>
                          </w:p>
                          <w:p w14:paraId="4E0CEEBB" w14:textId="77777777" w:rsidR="00181049" w:rsidRPr="00DD7F0A" w:rsidRDefault="00181049" w:rsidP="00181049">
                            <w:pP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  <w:t>401 Bentley Street, Unit 3</w:t>
                            </w:r>
                          </w:p>
                          <w:p w14:paraId="612F6CC6" w14:textId="77777777" w:rsidR="00181049" w:rsidRPr="00DD7F0A" w:rsidRDefault="00181049" w:rsidP="00181049">
                            <w:pP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D7F0A"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  <w:t>Markham, ON</w:t>
                            </w:r>
                            <w: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  <w:t xml:space="preserve">, </w:t>
                            </w:r>
                            <w:r w:rsidRPr="00DD7F0A"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  <w:t>Canada L3R 9</w:t>
                            </w:r>
                            <w: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  <w:t>T2</w:t>
                            </w:r>
                          </w:p>
                          <w:p w14:paraId="736CD6E5" w14:textId="77777777" w:rsidR="00181049" w:rsidRPr="00DD7F0A" w:rsidRDefault="00181049" w:rsidP="00181049">
                            <w:pP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BBBF21" id="Text Box 29" o:spid="_x0000_s1029" type="#_x0000_t202" style="position:absolute;margin-left:143.95pt;margin-top:560.25pt;width:131.3pt;height:36.5pt;z-index:25182924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" filled="f" stroked="f" strokeweight=".5pt">
                <v:textbox inset="0,0,0,0">
                  <w:txbxContent>
                    <w:p w14:paraId="4DA8568B" w14:textId="77777777" w:rsidR="00181049" w:rsidRPr="00DD7F0A" w:rsidRDefault="00181049" w:rsidP="00181049">
                      <w:pPr>
                        <w:rPr>
                          <w:rFonts w:ascii="Barlow SemiBold" w:hAnsi="Barlow SemiBold"/>
                          <w:b/>
                          <w:bCs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</w:pPr>
                      <w:r w:rsidRPr="00DD7F0A">
                        <w:rPr>
                          <w:rFonts w:ascii="Barlow SemiBold" w:hAnsi="Barlow SemiBold"/>
                          <w:b/>
                          <w:bCs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  <w:t>HEADQUARTERS</w:t>
                      </w:r>
                    </w:p>
                    <w:p w14:paraId="4E0CEEBB" w14:textId="77777777" w:rsidR="00181049" w:rsidRPr="00DD7F0A" w:rsidRDefault="00181049" w:rsidP="00181049">
                      <w:pP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  <w:t>401 Bentley Street, Unit 3</w:t>
                      </w:r>
                    </w:p>
                    <w:p w14:paraId="612F6CC6" w14:textId="77777777" w:rsidR="00181049" w:rsidRPr="00DD7F0A" w:rsidRDefault="00181049" w:rsidP="00181049">
                      <w:pP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</w:pPr>
                      <w:r w:rsidRPr="00DD7F0A"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  <w:t>Markham, ON</w:t>
                      </w:r>
                      <w: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  <w:t xml:space="preserve">, </w:t>
                      </w:r>
                      <w:r w:rsidRPr="00DD7F0A"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  <w:t>Canada L3R 9</w:t>
                      </w:r>
                      <w: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  <w:t>T2</w:t>
                      </w:r>
                    </w:p>
                    <w:p w14:paraId="736CD6E5" w14:textId="77777777" w:rsidR="00181049" w:rsidRPr="00DD7F0A" w:rsidRDefault="00181049" w:rsidP="00181049">
                      <w:pP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13C72D46" wp14:editId="7B47751D">
                <wp:simplePos x="0" y="0"/>
                <wp:positionH relativeFrom="column">
                  <wp:posOffset>5542390</wp:posOffset>
                </wp:positionH>
                <wp:positionV relativeFrom="paragraph">
                  <wp:posOffset>7113951</wp:posOffset>
                </wp:positionV>
                <wp:extent cx="1136578" cy="463251"/>
                <wp:effectExtent l="0" t="0" r="6350" b="698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6578" cy="46325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D2C6B8" w14:textId="77777777" w:rsidR="00181049" w:rsidRPr="00DD7F0A" w:rsidRDefault="00181049" w:rsidP="00181049">
                            <w:pPr>
                              <w:rPr>
                                <w:rFonts w:ascii="Barlow SemiBold" w:hAnsi="Barlow SemiBold"/>
                                <w:b/>
                                <w:bCs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  <w:t>SALES INFO</w:t>
                            </w:r>
                          </w:p>
                          <w:p w14:paraId="221E45A1" w14:textId="77777777" w:rsidR="00181049" w:rsidRPr="00DD7F0A" w:rsidRDefault="00181049" w:rsidP="00181049">
                            <w:pP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DD7F0A"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s-MX"/>
                              </w:rPr>
                              <w:t>+1-888-998-7637</w:t>
                            </w:r>
                          </w:p>
                          <w:p w14:paraId="7E620195" w14:textId="77777777" w:rsidR="00181049" w:rsidRPr="006C3032" w:rsidRDefault="00181049" w:rsidP="00181049">
                            <w:pP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s-MX"/>
                              </w:rPr>
                            </w:pPr>
                            <w: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s-MX"/>
                              </w:rPr>
                              <w:t>info</w:t>
                            </w:r>
                            <w:r w:rsidRPr="00DD7F0A"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s-MX"/>
                              </w:rPr>
                              <w:t>@troescorp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C72D46" id="Text Box 31" o:spid="_x0000_s1030" type="#_x0000_t202" style="position:absolute;margin-left:436.4pt;margin-top:560.15pt;width:89.5pt;height:36.5pt;z-index:25183027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" filled="f" stroked="f" strokeweight=".5pt">
                <v:textbox inset="0,0,0,0">
                  <w:txbxContent>
                    <w:p w14:paraId="25D2C6B8" w14:textId="77777777" w:rsidR="00181049" w:rsidRPr="00DD7F0A" w:rsidRDefault="00181049" w:rsidP="00181049">
                      <w:pPr>
                        <w:rPr>
                          <w:rFonts w:ascii="Barlow SemiBold" w:hAnsi="Barlow SemiBold"/>
                          <w:b/>
                          <w:bCs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Barlow SemiBold" w:hAnsi="Barlow SemiBold"/>
                          <w:b/>
                          <w:bCs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  <w:t>SALES INFO</w:t>
                      </w:r>
                    </w:p>
                    <w:p w14:paraId="221E45A1" w14:textId="77777777" w:rsidR="00181049" w:rsidRPr="00DD7F0A" w:rsidRDefault="00181049" w:rsidP="00181049">
                      <w:pP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s-MX"/>
                        </w:rPr>
                      </w:pPr>
                      <w:r w:rsidRPr="00DD7F0A"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s-MX"/>
                        </w:rPr>
                        <w:t>+1-888-998-7637</w:t>
                      </w:r>
                    </w:p>
                    <w:p w14:paraId="7E620195" w14:textId="77777777" w:rsidR="00181049" w:rsidRPr="006C3032" w:rsidRDefault="00181049" w:rsidP="00181049">
                      <w:pP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s-MX"/>
                        </w:rPr>
                      </w:pPr>
                      <w: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s-MX"/>
                        </w:rPr>
                        <w:t>info</w:t>
                      </w:r>
                      <w:r w:rsidRPr="00DD7F0A"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s-MX"/>
                        </w:rPr>
                        <w:t>@troescorp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6BDDE4AE" wp14:editId="7F64D264">
                <wp:simplePos x="0" y="0"/>
                <wp:positionH relativeFrom="column">
                  <wp:posOffset>3838842</wp:posOffset>
                </wp:positionH>
                <wp:positionV relativeFrom="paragraph">
                  <wp:posOffset>7114438</wp:posOffset>
                </wp:positionV>
                <wp:extent cx="1350645" cy="463445"/>
                <wp:effectExtent l="0" t="0" r="8255" b="635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0645" cy="463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16B00B" w14:textId="77777777" w:rsidR="00181049" w:rsidRPr="00DD7F0A" w:rsidRDefault="00181049" w:rsidP="00181049">
                            <w:pPr>
                              <w:rPr>
                                <w:rFonts w:ascii="Barlow SemiBold" w:hAnsi="Barlow SemiBold"/>
                                <w:b/>
                                <w:bCs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  <w:t>CONTACT INFO</w:t>
                            </w:r>
                          </w:p>
                          <w:p w14:paraId="006C59E3" w14:textId="77777777" w:rsidR="00181049" w:rsidRPr="006C3032" w:rsidRDefault="00181049" w:rsidP="00181049">
                            <w:pP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</w:rPr>
                              <w:t>support</w:t>
                            </w:r>
                            <w:r w:rsidRPr="006C3032"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</w:rPr>
                              <w:t>@troescorp.com</w:t>
                            </w:r>
                          </w:p>
                          <w:p w14:paraId="57C0FC4E" w14:textId="77777777" w:rsidR="00181049" w:rsidRPr="006C3032" w:rsidRDefault="00181049" w:rsidP="00181049">
                            <w:pPr>
                              <w:rPr>
                                <w:rFonts w:ascii="Barlow Medium" w:hAnsi="Barlow Medium"/>
                                <w:color w:val="171717" w:themeColor="background2" w:themeShade="1A"/>
                                <w:sz w:val="20"/>
                                <w:szCs w:val="20"/>
                              </w:rPr>
                            </w:pPr>
                            <w:r w:rsidRPr="006C3032">
                              <w:rPr>
                                <w:rFonts w:ascii="Barlow Medium" w:hAnsi="Barlow Medium"/>
                                <w:color w:val="171717" w:themeColor="background2" w:themeShade="1A"/>
                                <w:sz w:val="20"/>
                                <w:szCs w:val="20"/>
                              </w:rPr>
                              <w:t>www.troescorp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DDE4AE" id="Text Box 32" o:spid="_x0000_s1031" type="#_x0000_t202" style="position:absolute;margin-left:302.25pt;margin-top:560.2pt;width:106.35pt;height:36.5pt;z-index:25183129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" filled="f" stroked="f" strokeweight=".5pt">
                <v:textbox style="mso-fit-shape-to-text:t" inset="0,0,0,0">
                  <w:txbxContent>
                    <w:p w14:paraId="0B16B00B" w14:textId="77777777" w:rsidR="00181049" w:rsidRPr="00DD7F0A" w:rsidRDefault="00181049" w:rsidP="00181049">
                      <w:pPr>
                        <w:rPr>
                          <w:rFonts w:ascii="Barlow SemiBold" w:hAnsi="Barlow SemiBold"/>
                          <w:b/>
                          <w:bCs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Barlow SemiBold" w:hAnsi="Barlow SemiBold"/>
                          <w:b/>
                          <w:bCs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  <w:t>CONTACT INFO</w:t>
                      </w:r>
                    </w:p>
                    <w:p w14:paraId="006C59E3" w14:textId="77777777" w:rsidR="00181049" w:rsidRPr="006C3032" w:rsidRDefault="00181049" w:rsidP="00181049">
                      <w:pP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</w:rPr>
                      </w:pPr>
                      <w: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</w:rPr>
                        <w:t>support</w:t>
                      </w:r>
                      <w:r w:rsidRPr="006C3032"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</w:rPr>
                        <w:t>@troescorp.com</w:t>
                      </w:r>
                    </w:p>
                    <w:p w14:paraId="57C0FC4E" w14:textId="77777777" w:rsidR="00181049" w:rsidRPr="006C3032" w:rsidRDefault="00181049" w:rsidP="00181049">
                      <w:pPr>
                        <w:rPr>
                          <w:rFonts w:ascii="Barlow Medium" w:hAnsi="Barlow Medium"/>
                          <w:color w:val="171717" w:themeColor="background2" w:themeShade="1A"/>
                          <w:sz w:val="20"/>
                          <w:szCs w:val="20"/>
                        </w:rPr>
                      </w:pPr>
                      <w:r w:rsidRPr="006C3032">
                        <w:rPr>
                          <w:rFonts w:ascii="Barlow Medium" w:hAnsi="Barlow Medium"/>
                          <w:color w:val="171717" w:themeColor="background2" w:themeShade="1A"/>
                          <w:sz w:val="20"/>
                          <w:szCs w:val="20"/>
                        </w:rPr>
                        <w:t>www.troescorp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39296" behindDoc="0" locked="0" layoutInCell="1" allowOverlap="1" wp14:anchorId="40CBD49D" wp14:editId="1A44AE4C">
            <wp:simplePos x="0" y="0"/>
            <wp:positionH relativeFrom="column">
              <wp:posOffset>113141</wp:posOffset>
            </wp:positionH>
            <wp:positionV relativeFrom="paragraph">
              <wp:posOffset>7185346</wp:posOffset>
            </wp:positionV>
            <wp:extent cx="1340485" cy="314960"/>
            <wp:effectExtent l="0" t="0" r="5715" b="2540"/>
            <wp:wrapNone/>
            <wp:docPr id="19" name="Picture 19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0485" cy="314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B0C1D"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0C52F789" wp14:editId="1E547230">
                <wp:simplePos x="0" y="0"/>
                <wp:positionH relativeFrom="column">
                  <wp:posOffset>3494548</wp:posOffset>
                </wp:positionH>
                <wp:positionV relativeFrom="paragraph">
                  <wp:posOffset>2196875</wp:posOffset>
                </wp:positionV>
                <wp:extent cx="3368073" cy="2969895"/>
                <wp:effectExtent l="0" t="0" r="0" b="825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8073" cy="29698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8A2521" w14:textId="77777777" w:rsidR="00BB0C1D" w:rsidRPr="00652F79" w:rsidRDefault="00BB0C1D" w:rsidP="00BB0C1D">
                            <w:pPr>
                              <w:spacing w:after="10" w:line="276" w:lineRule="auto"/>
                              <w:jc w:val="both"/>
                              <w:rPr>
                                <w:rFonts w:ascii="Barlow Medium" w:hAnsi="Barlow Medium"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652F79">
                              <w:rPr>
                                <w:rFonts w:ascii="Barlow Medium" w:hAnsi="Barlow Medium"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  <w:t>Picture shown is for illustration purposes only.</w:t>
                            </w:r>
                          </w:p>
                          <w:p w14:paraId="6EBF2AEB" w14:textId="77777777" w:rsidR="00BB0C1D" w:rsidRPr="00652F79" w:rsidRDefault="00BB0C1D" w:rsidP="00BB0C1D">
                            <w:pPr>
                              <w:spacing w:after="10" w:line="276" w:lineRule="auto"/>
                              <w:jc w:val="both"/>
                              <w:rPr>
                                <w:rFonts w:ascii="Barlow Medium" w:hAnsi="Barlow Medium"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652F79">
                              <w:rPr>
                                <w:rFonts w:ascii="Barlow Medium" w:hAnsi="Barlow Medium"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  <w:t>Actual product may vary due to product or design enhance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52F789" id="Text Box 78" o:spid="_x0000_s1038" type="#_x0000_t202" style="position:absolute;margin-left:275.15pt;margin-top:173pt;width:265.2pt;height:233.85pt;z-index:251933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" filled="f" stroked="f" strokeweight=".5pt">
                <v:textbox style="mso-fit-shape-to-text:t" inset="0,0,0,0">
                  <w:txbxContent>
                    <w:p w14:paraId="208A2521" w14:textId="77777777" w:rsidR="00BB0C1D" w:rsidRPr="00652F79" w:rsidRDefault="00BB0C1D" w:rsidP="00BB0C1D">
                      <w:pPr>
                        <w:spacing w:after="10" w:line="276" w:lineRule="auto"/>
                        <w:jc w:val="both"/>
                        <w:rPr>
                          <w:rFonts w:ascii="Barlow Medium" w:hAnsi="Barlow Medium"/>
                          <w:i/>
                          <w:iCs/>
                          <w:sz w:val="16"/>
                          <w:szCs w:val="16"/>
                          <w:lang w:val="en-US"/>
                        </w:rPr>
                      </w:pPr>
                      <w:r w:rsidRPr="00652F79">
                        <w:rPr>
                          <w:rFonts w:ascii="Barlow Medium" w:hAnsi="Barlow Medium"/>
                          <w:i/>
                          <w:iCs/>
                          <w:sz w:val="16"/>
                          <w:szCs w:val="16"/>
                          <w:lang w:val="en-US"/>
                        </w:rPr>
                        <w:t>Picture shown is for illustration purposes only.</w:t>
                      </w:r>
                    </w:p>
                    <w:p w14:paraId="6EBF2AEB" w14:textId="77777777" w:rsidR="00BB0C1D" w:rsidRPr="00652F79" w:rsidRDefault="00BB0C1D" w:rsidP="00BB0C1D">
                      <w:pPr>
                        <w:spacing w:after="10" w:line="276" w:lineRule="auto"/>
                        <w:jc w:val="both"/>
                        <w:rPr>
                          <w:rFonts w:ascii="Barlow Medium" w:hAnsi="Barlow Medium"/>
                          <w:i/>
                          <w:iCs/>
                          <w:sz w:val="16"/>
                          <w:szCs w:val="16"/>
                          <w:lang w:val="en-US"/>
                        </w:rPr>
                      </w:pPr>
                      <w:r w:rsidRPr="00652F79">
                        <w:rPr>
                          <w:rFonts w:ascii="Barlow Medium" w:hAnsi="Barlow Medium"/>
                          <w:i/>
                          <w:iCs/>
                          <w:sz w:val="16"/>
                          <w:szCs w:val="16"/>
                          <w:lang w:val="en-US"/>
                        </w:rPr>
                        <w:t>Actual product may vary due to product or design enhancement.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4CD62B3" wp14:editId="56DDD795">
                <wp:simplePos x="0" y="0"/>
                <wp:positionH relativeFrom="column">
                  <wp:posOffset>2671482</wp:posOffset>
                </wp:positionH>
                <wp:positionV relativeFrom="paragraph">
                  <wp:posOffset>2733937</wp:posOffset>
                </wp:positionV>
                <wp:extent cx="4187190" cy="4087906"/>
                <wp:effectExtent l="0" t="0" r="3810" b="190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87190" cy="408790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8D99FB" id="Rectangle 23" o:spid="_x0000_s1026" style="position:absolute;margin-left:210.35pt;margin-top:215.25pt;width:329.7pt;height:321.9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" fillcolor="#cfcdcd [2894]" stroked="f" strokeweight="1pt"/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25F3972" wp14:editId="16986C5C">
                <wp:simplePos x="0" y="0"/>
                <wp:positionH relativeFrom="column">
                  <wp:posOffset>2536333</wp:posOffset>
                </wp:positionH>
                <wp:positionV relativeFrom="paragraph">
                  <wp:posOffset>3235960</wp:posOffset>
                </wp:positionV>
                <wp:extent cx="4223443" cy="4003675"/>
                <wp:effectExtent l="0" t="0" r="5715" b="635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3443" cy="4003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2DF7E3" w14:textId="74EB8A28" w:rsidR="00415F2F" w:rsidRPr="00415F2F" w:rsidRDefault="00796FF6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bookmarkStart w:id="5" w:name="OLE_LINK3"/>
                            <w:bookmarkStart w:id="6" w:name="OLE_LINK4"/>
                            <w:bookmarkStart w:id="7" w:name="_Hlk99535299"/>
                            <w:r w:rsidRPr="00796FF6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Modular Off-the-Shelf Approach:</w:t>
                            </w:r>
                            <w:r w:rsidRPr="00796FF6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Scalable from 73kWh-10MWh+, with over 600 power output designs</w:t>
                            </w:r>
                            <w:bookmarkEnd w:id="5"/>
                            <w:bookmarkEnd w:id="6"/>
                            <w:bookmarkEnd w:id="7"/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p w14:paraId="78ABB72E" w14:textId="0B200923" w:rsidR="00796FF6" w:rsidRPr="00796FF6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IoT &amp; Cloud-Based Operation</w:t>
                            </w:r>
                            <w:r w:rsidR="00796FF6" w:rsidRPr="00796FF6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 w:rsidR="00796FF6" w:rsidRPr="00796FF6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Remote operation and prevention system reduces troubleshooting</w:t>
                            </w:r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p w14:paraId="2E1BCF12" w14:textId="670B3DC8" w:rsidR="00796FF6" w:rsidRPr="00796FF6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Dynamic Rate Support</w:t>
                            </w:r>
                            <w:r w:rsidR="00796FF6" w:rsidRPr="00796FF6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 w:rsidR="00796FF6" w:rsidRPr="00796FF6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Charge/Discharge rate from 30 minutes to 10+ hours</w:t>
                            </w:r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p w14:paraId="08BC995D" w14:textId="354E1918" w:rsidR="00796FF6" w:rsidRPr="00796FF6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bookmarkStart w:id="8" w:name="OLE_LINK5"/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Patented Intellectual Property</w:t>
                            </w:r>
                            <w:r w:rsidR="00796FF6" w:rsidRPr="00796FF6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 w:rsidR="00796FF6" w:rsidRPr="00796FF6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Bidirectional AC/DC PSC with on, off, or on &amp; off grid connection system within a flexible enclosure</w:t>
                            </w:r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bookmarkEnd w:id="8"/>
                          <w:p w14:paraId="66F9D638" w14:textId="2F3714B7" w:rsidR="00796FF6" w:rsidRPr="009E5627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9E5627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Extended Operational Life:</w:t>
                            </w:r>
                            <w:r w:rsidRPr="009E5627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 w:rsidRPr="009E5627">
                              <w:rPr>
                                <w:rFonts w:ascii="Barlow" w:hAnsi="Barlow"/>
                                <w:lang w:val="en-US"/>
                              </w:rPr>
                              <w:t>Re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te</w:t>
                            </w:r>
                            <w:r w:rsidRPr="009E5627">
                              <w:rPr>
                                <w:rFonts w:ascii="Barlow" w:hAnsi="Barlow"/>
                                <w:lang w:val="en-US"/>
                              </w:rPr>
                              <w:t>ntion of system’s usable capacity after 10+ years with ability to augment the system</w:t>
                            </w:r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p w14:paraId="7F460397" w14:textId="1BEEFE87" w:rsidR="009E5627" w:rsidRPr="009E5627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9E5627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Leading Sustainability:</w:t>
                            </w:r>
                            <w:r w:rsidRPr="009E5627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 w:rsidRPr="009E5627">
                              <w:rPr>
                                <w:rFonts w:ascii="Barlow" w:hAnsi="Barlow"/>
                                <w:lang w:val="en-US"/>
                              </w:rPr>
                              <w:t>Offerings include a fire suppression system solution emits low/zero emiss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5F3972" id="Text Box 25" o:spid="_x0000_s1033" type="#_x0000_t202" style="position:absolute;margin-left:199.7pt;margin-top:254.8pt;width:332.55pt;height:315.25pt;z-index:2518886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" filled="f" stroked="f" strokeweight=".5pt">
                <v:textbox style="mso-fit-shape-to-text:t" inset="0,0,0,0">
                  <w:txbxContent>
                    <w:p w14:paraId="692DF7E3" w14:textId="74EB8A28" w:rsidR="00415F2F" w:rsidRPr="00415F2F" w:rsidRDefault="00796FF6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bookmarkStart w:id="14" w:name="OLE_LINK3"/>
                      <w:bookmarkStart w:id="15" w:name="OLE_LINK4"/>
                      <w:bookmarkStart w:id="16" w:name="_Hlk99535299"/>
                      <w:r w:rsidRPr="00796FF6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Modular Off-the-Shelf Approach:</w:t>
                      </w:r>
                      <w:r w:rsidRPr="00796FF6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Scalable from 73kWh-10MWh+, with over 600 power output designs</w:t>
                      </w:r>
                      <w:bookmarkEnd w:id="14"/>
                      <w:bookmarkEnd w:id="15"/>
                      <w:bookmarkEnd w:id="16"/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p w14:paraId="78ABB72E" w14:textId="0B200923" w:rsidR="00796FF6" w:rsidRPr="00796FF6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r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IoT &amp; Cloud-Based Operation</w:t>
                      </w:r>
                      <w:r w:rsidR="00796FF6" w:rsidRPr="00796FF6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:</w:t>
                      </w:r>
                      <w:r w:rsidR="00796FF6" w:rsidRPr="00796FF6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Remote operation and prevention system reduces troubleshooting</w:t>
                      </w:r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p w14:paraId="2E1BCF12" w14:textId="670B3DC8" w:rsidR="00796FF6" w:rsidRPr="00796FF6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r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Dynamic Rate Support</w:t>
                      </w:r>
                      <w:r w:rsidR="00796FF6" w:rsidRPr="00796FF6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:</w:t>
                      </w:r>
                      <w:r w:rsidR="00796FF6" w:rsidRPr="00796FF6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Charge/Discharge rate from 30 minutes to 10+ hours</w:t>
                      </w:r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p w14:paraId="08BC995D" w14:textId="354E1918" w:rsidR="00796FF6" w:rsidRPr="00796FF6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bookmarkStart w:id="17" w:name="OLE_LINK5"/>
                      <w:r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Patented Intellectual Property</w:t>
                      </w:r>
                      <w:r w:rsidR="00796FF6" w:rsidRPr="00796FF6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:</w:t>
                      </w:r>
                      <w:r w:rsidR="00796FF6" w:rsidRPr="00796FF6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Bidirectional AC/DC PSC with on, off, or on &amp; off grid connection system within a flexible enclosure</w:t>
                      </w:r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bookmarkEnd w:id="17"/>
                    <w:p w14:paraId="66F9D638" w14:textId="2F3714B7" w:rsidR="00796FF6" w:rsidRPr="009E5627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r w:rsidRPr="009E5627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Extended Operational Life:</w:t>
                      </w:r>
                      <w:r w:rsidRPr="009E5627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 w:rsidRPr="009E5627">
                        <w:rPr>
                          <w:rFonts w:ascii="Barlow" w:hAnsi="Barlow"/>
                          <w:lang w:val="en-US"/>
                        </w:rPr>
                        <w:t>Re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te</w:t>
                      </w:r>
                      <w:r w:rsidRPr="009E5627">
                        <w:rPr>
                          <w:rFonts w:ascii="Barlow" w:hAnsi="Barlow"/>
                          <w:lang w:val="en-US"/>
                        </w:rPr>
                        <w:t>ntion of system’s usable capacity after 10+ years with ability to augment the system</w:t>
                      </w:r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p w14:paraId="7F460397" w14:textId="1BEEFE87" w:rsidR="009E5627" w:rsidRPr="009E5627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r w:rsidRPr="009E5627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Leading Sustainability:</w:t>
                      </w:r>
                      <w:r w:rsidRPr="009E5627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 w:rsidRPr="009E5627">
                        <w:rPr>
                          <w:rFonts w:ascii="Barlow" w:hAnsi="Barlow"/>
                          <w:lang w:val="en-US"/>
                        </w:rPr>
                        <w:t>Offerings include a fire suppression system solution emits low/zero emissions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77A6944" wp14:editId="17A45688">
                <wp:simplePos x="0" y="0"/>
                <wp:positionH relativeFrom="column">
                  <wp:posOffset>2940157</wp:posOffset>
                </wp:positionH>
                <wp:positionV relativeFrom="paragraph">
                  <wp:posOffset>2846070</wp:posOffset>
                </wp:positionV>
                <wp:extent cx="2194986" cy="280667"/>
                <wp:effectExtent l="0" t="0" r="1905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986" cy="2806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4C9C20" w14:textId="6ACB237F" w:rsidR="00E20A50" w:rsidRPr="00324719" w:rsidRDefault="00E20A50" w:rsidP="00E20A50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  <w:t>Features and Benef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7A6944" id="Text Box 24" o:spid="_x0000_s1034" type="#_x0000_t202" style="position:absolute;margin-left:231.5pt;margin-top:224.1pt;width:172.85pt;height:22.1pt;z-index:2518876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" filled="f" stroked="f" strokeweight=".5pt">
                <v:textbox style="mso-fit-shape-to-text:t" inset="0,0,0,0">
                  <w:txbxContent>
                    <w:p w14:paraId="1A4C9C20" w14:textId="6ACB237F" w:rsidR="00E20A50" w:rsidRPr="00324719" w:rsidRDefault="00E20A50" w:rsidP="00E20A50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  <w:t>Features and Benefits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2B7DF95" wp14:editId="17D17A55">
                <wp:simplePos x="0" y="0"/>
                <wp:positionH relativeFrom="column">
                  <wp:posOffset>11545</wp:posOffset>
                </wp:positionH>
                <wp:positionV relativeFrom="paragraph">
                  <wp:posOffset>2748741</wp:posOffset>
                </wp:positionV>
                <wp:extent cx="2426335" cy="321945"/>
                <wp:effectExtent l="25400" t="25400" r="24765" b="20955"/>
                <wp:wrapNone/>
                <wp:docPr id="20" name="Elb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26335" cy="321945"/>
                        </a:xfrm>
                        <a:prstGeom prst="bentConnector3">
                          <a:avLst>
                            <a:gd name="adj1" fmla="val 53540"/>
                          </a:avLst>
                        </a:prstGeom>
                        <a:ln w="19050" cap="sq">
                          <a:solidFill>
                            <a:schemeClr val="bg2">
                              <a:lumMod val="75000"/>
                            </a:schemeClr>
                          </a:solidFill>
                          <a:round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D351418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0" o:spid="_x0000_s1026" type="#_x0000_t34" style="position:absolute;margin-left:.9pt;margin-top:216.45pt;width:191.05pt;height:25.35pt;flip:y;z-index:251877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" adj="11565" strokecolor="#aeaaaa [2414]" strokeweight="1.5pt">
                <v:stroke joinstyle="round" endcap="square"/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7EE12BE" wp14:editId="1D90CB8E">
                <wp:simplePos x="0" y="0"/>
                <wp:positionH relativeFrom="column">
                  <wp:posOffset>138545</wp:posOffset>
                </wp:positionH>
                <wp:positionV relativeFrom="paragraph">
                  <wp:posOffset>3235960</wp:posOffset>
                </wp:positionV>
                <wp:extent cx="2299855" cy="2969895"/>
                <wp:effectExtent l="0" t="0" r="0" b="190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9855" cy="29698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D5B2EF" w14:textId="13D991B7" w:rsidR="00E76C3B" w:rsidRPr="00C71A7D" w:rsidRDefault="00E76C3B" w:rsidP="00E76C3B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>TROES, established in 2018, is a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 xml:space="preserve"> Canadian</w:t>
                            </w: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 xml:space="preserve"> advanced Battery Energy Storage Systems (BESS) provider. TROES specializes in developing, designing, manufacturing, and delivering smart, modular, cloud-managed energy storage systems </w:t>
                            </w:r>
                            <w:r w:rsidR="00A80BE3">
                              <w:rPr>
                                <w:rFonts w:ascii="Barlow" w:hAnsi="Barlow"/>
                                <w:lang w:val="en-US"/>
                              </w:rPr>
                              <w:t xml:space="preserve">using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proprietary technology</w:t>
                            </w: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>.</w:t>
                            </w:r>
                          </w:p>
                          <w:p w14:paraId="3D3E4DFF" w14:textId="77777777" w:rsidR="00E76C3B" w:rsidRPr="00C71A7D" w:rsidRDefault="00E76C3B" w:rsidP="00E76C3B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</w:p>
                          <w:p w14:paraId="1A42FAF1" w14:textId="2BFC82E0" w:rsidR="00E76C3B" w:rsidRPr="00C71A7D" w:rsidRDefault="00E76C3B" w:rsidP="00E76C3B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>TROES sets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 xml:space="preserve"> </w:t>
                            </w: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 xml:space="preserve">itself apart from other energy storage providers by enabling mid-size projects with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a safer</w:t>
                            </w: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>,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 xml:space="preserve"> smarter, more </w:t>
                            </w:r>
                            <w:proofErr w:type="gramStart"/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adaptable</w:t>
                            </w:r>
                            <w:proofErr w:type="gramEnd"/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 xml:space="preserve"> and more economic turn-key solution</w:t>
                            </w:r>
                            <w:r w:rsidR="00A80BE3">
                              <w:rPr>
                                <w:rFonts w:ascii="Barlow" w:hAnsi="Barlow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EE12BE" id="Text Box 21" o:spid="_x0000_s1035" type="#_x0000_t202" style="position:absolute;margin-left:10.9pt;margin-top:254.8pt;width:181.1pt;height:233.85pt;z-index:2518794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" filled="f" stroked="f" strokeweight=".5pt">
                <v:textbox style="mso-fit-shape-to-text:t" inset="0,0,0,0">
                  <w:txbxContent>
                    <w:p w14:paraId="4CD5B2EF" w14:textId="13D991B7" w:rsidR="00E76C3B" w:rsidRPr="00C71A7D" w:rsidRDefault="00E76C3B" w:rsidP="00E76C3B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C71A7D">
                        <w:rPr>
                          <w:rFonts w:ascii="Barlow" w:hAnsi="Barlow"/>
                          <w:lang w:val="en-US"/>
                        </w:rPr>
                        <w:t>TROES, established in 2018, is a</w:t>
                      </w:r>
                      <w:r>
                        <w:rPr>
                          <w:rFonts w:ascii="Barlow" w:hAnsi="Barlow"/>
                          <w:lang w:val="en-US"/>
                        </w:rPr>
                        <w:t xml:space="preserve"> Canadian</w:t>
                      </w:r>
                      <w:r w:rsidRPr="00C71A7D">
                        <w:rPr>
                          <w:rFonts w:ascii="Barlow" w:hAnsi="Barlow"/>
                          <w:lang w:val="en-US"/>
                        </w:rPr>
                        <w:t xml:space="preserve"> advanced Battery Energy Storage Systems (BESS) provider. TROES specializes in developing, designing, manufacturing, and delivering smart, modular, cloud-managed energy storage systems </w:t>
                      </w:r>
                      <w:r w:rsidR="00A80BE3">
                        <w:rPr>
                          <w:rFonts w:ascii="Barlow" w:hAnsi="Barlow"/>
                          <w:lang w:val="en-US"/>
                        </w:rPr>
                        <w:t xml:space="preserve">using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proprietary technology</w:t>
                      </w:r>
                      <w:r w:rsidRPr="00C71A7D">
                        <w:rPr>
                          <w:rFonts w:ascii="Barlow" w:hAnsi="Barlow"/>
                          <w:lang w:val="en-US"/>
                        </w:rPr>
                        <w:t>.</w:t>
                      </w:r>
                    </w:p>
                    <w:p w14:paraId="3D3E4DFF" w14:textId="77777777" w:rsidR="00E76C3B" w:rsidRPr="00C71A7D" w:rsidRDefault="00E76C3B" w:rsidP="00E76C3B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</w:p>
                    <w:p w14:paraId="1A42FAF1" w14:textId="2BFC82E0" w:rsidR="00E76C3B" w:rsidRPr="00C71A7D" w:rsidRDefault="00E76C3B" w:rsidP="00E76C3B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C71A7D">
                        <w:rPr>
                          <w:rFonts w:ascii="Barlow" w:hAnsi="Barlow"/>
                          <w:lang w:val="en-US"/>
                        </w:rPr>
                        <w:t>TROES sets</w:t>
                      </w:r>
                      <w:r>
                        <w:rPr>
                          <w:rFonts w:ascii="Barlow" w:hAnsi="Barlow"/>
                          <w:lang w:val="en-US"/>
                        </w:rPr>
                        <w:t xml:space="preserve"> </w:t>
                      </w:r>
                      <w:r w:rsidRPr="00C71A7D">
                        <w:rPr>
                          <w:rFonts w:ascii="Barlow" w:hAnsi="Barlow"/>
                          <w:lang w:val="en-US"/>
                        </w:rPr>
                        <w:t xml:space="preserve">itself apart from other energy storage providers by enabling mid-size projects with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a safer</w:t>
                      </w:r>
                      <w:r w:rsidRPr="00C71A7D">
                        <w:rPr>
                          <w:rFonts w:ascii="Barlow" w:hAnsi="Barlow"/>
                          <w:lang w:val="en-US"/>
                        </w:rPr>
                        <w:t>,</w:t>
                      </w:r>
                      <w:r>
                        <w:rPr>
                          <w:rFonts w:ascii="Barlow" w:hAnsi="Barlow"/>
                          <w:lang w:val="en-US"/>
                        </w:rPr>
                        <w:t xml:space="preserve"> smarter, more </w:t>
                      </w:r>
                      <w:proofErr w:type="gramStart"/>
                      <w:r>
                        <w:rPr>
                          <w:rFonts w:ascii="Barlow" w:hAnsi="Barlow"/>
                          <w:lang w:val="en-US"/>
                        </w:rPr>
                        <w:t>adaptable</w:t>
                      </w:r>
                      <w:proofErr w:type="gramEnd"/>
                      <w:r>
                        <w:rPr>
                          <w:rFonts w:ascii="Barlow" w:hAnsi="Barlow"/>
                          <w:lang w:val="en-US"/>
                        </w:rPr>
                        <w:t xml:space="preserve"> and more economic turn-key solution</w:t>
                      </w:r>
                      <w:r w:rsidR="00A80BE3">
                        <w:rPr>
                          <w:rFonts w:ascii="Barlow" w:hAnsi="Barlow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0B56D52" wp14:editId="5A4ED6BC">
                <wp:simplePos x="0" y="0"/>
                <wp:positionH relativeFrom="column">
                  <wp:posOffset>140680</wp:posOffset>
                </wp:positionH>
                <wp:positionV relativeFrom="paragraph">
                  <wp:posOffset>2736042</wp:posOffset>
                </wp:positionV>
                <wp:extent cx="916305" cy="28067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6305" cy="280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9B6BB8" w14:textId="3D371FB8" w:rsidR="003F33A4" w:rsidRPr="00324719" w:rsidRDefault="003F33A4" w:rsidP="003F33A4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  <w:t>Overvi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B56D52" id="Text Box 22" o:spid="_x0000_s1036" type="#_x0000_t202" style="position:absolute;margin-left:11.1pt;margin-top:215.45pt;width:72.15pt;height:22.1pt;z-index:2518784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" filled="f" stroked="f" strokeweight=".5pt">
                <v:textbox style="mso-fit-shape-to-text:t" inset="0,0,0,0">
                  <w:txbxContent>
                    <w:p w14:paraId="329B6BB8" w14:textId="3D371FB8" w:rsidR="003F33A4" w:rsidRPr="00324719" w:rsidRDefault="003F33A4" w:rsidP="003F33A4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  <w:t>Overview</w:t>
                      </w:r>
                    </w:p>
                  </w:txbxContent>
                </v:textbox>
              </v:shape>
            </w:pict>
          </mc:Fallback>
        </mc:AlternateContent>
      </w:r>
      <w:r w:rsidR="001620F1">
        <w:br w:type="page"/>
      </w:r>
    </w:p>
    <w:p w14:paraId="69825A63" w14:textId="0D8AB237" w:rsidR="006F601A" w:rsidRPr="006F601A" w:rsidRDefault="00402635" w:rsidP="00BF7201">
      <w:pPr>
        <w:tabs>
          <w:tab w:val="left" w:pos="6671"/>
        </w:tabs>
      </w:pPr>
      <w:r>
        <w:rPr>
          <w:noProof/>
        </w:rPr>
        <w:lastRenderedPageBreak/>
        <w:drawing>
          <wp:anchor distT="0" distB="0" distL="114300" distR="114300" simplePos="0" relativeHeight="251674112" behindDoc="0" locked="0" layoutInCell="1" allowOverlap="1" wp14:anchorId="5DB08750" wp14:editId="60D00032">
            <wp:simplePos x="0" y="0"/>
            <wp:positionH relativeFrom="column">
              <wp:posOffset>4735830</wp:posOffset>
            </wp:positionH>
            <wp:positionV relativeFrom="paragraph">
              <wp:posOffset>147998</wp:posOffset>
            </wp:positionV>
            <wp:extent cx="1946910" cy="457835"/>
            <wp:effectExtent l="0" t="0" r="0" b="0"/>
            <wp:wrapNone/>
            <wp:docPr id="15" name="Picture 15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6910" cy="457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D1A823" w14:textId="1222AACD" w:rsidR="006F601A" w:rsidRPr="006F601A" w:rsidRDefault="002E6E95" w:rsidP="006F601A"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9B00E56" wp14:editId="7081CDCD">
                <wp:simplePos x="0" y="0"/>
                <wp:positionH relativeFrom="column">
                  <wp:posOffset>19137</wp:posOffset>
                </wp:positionH>
                <wp:positionV relativeFrom="paragraph">
                  <wp:posOffset>146233</wp:posOffset>
                </wp:positionV>
                <wp:extent cx="4558323" cy="333787"/>
                <wp:effectExtent l="25400" t="25400" r="26670" b="22225"/>
                <wp:wrapNone/>
                <wp:docPr id="41" name="Elb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58323" cy="333787"/>
                        </a:xfrm>
                        <a:prstGeom prst="bentConnector3">
                          <a:avLst>
                            <a:gd name="adj1" fmla="val 59770"/>
                          </a:avLst>
                        </a:prstGeom>
                        <a:ln w="19050" cap="sq">
                          <a:solidFill>
                            <a:schemeClr val="bg2">
                              <a:lumMod val="75000"/>
                            </a:schemeClr>
                          </a:solidFill>
                          <a:round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62F84E" id="Elbow Connector 41" o:spid="_x0000_s1026" type="#_x0000_t34" style="position:absolute;margin-left:1.5pt;margin-top:11.5pt;width:358.9pt;height:26.3pt;flip:y;z-index:25190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" adj="12910" strokecolor="#aeaaaa [2414]" strokeweight="1.5pt">
                <v:stroke joinstyle="round" endcap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6FF35AB" wp14:editId="3EC11D25">
                <wp:simplePos x="0" y="0"/>
                <wp:positionH relativeFrom="column">
                  <wp:posOffset>128190</wp:posOffset>
                </wp:positionH>
                <wp:positionV relativeFrom="paragraph">
                  <wp:posOffset>146234</wp:posOffset>
                </wp:positionV>
                <wp:extent cx="2327275" cy="280670"/>
                <wp:effectExtent l="0" t="0" r="0" b="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27275" cy="280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E8428E" w14:textId="38F9197C" w:rsidR="00025D23" w:rsidRPr="00324719" w:rsidRDefault="00025D23" w:rsidP="00025D23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  <w:t>Product Specifications</w:t>
                            </w:r>
                            <w:r w:rsidR="00B50664" w:rsidRPr="00324719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vertAlign w:val="superscript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F35AB" id="Text Box 42" o:spid="_x0000_s1037" type="#_x0000_t202" style="position:absolute;margin-left:10.1pt;margin-top:11.5pt;width:183.25pt;height:22.1pt;z-index:2519029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" filled="f" stroked="f" strokeweight=".5pt">
                <v:textbox style="mso-fit-shape-to-text:t" inset="0,0,0,0">
                  <w:txbxContent>
                    <w:p w14:paraId="71E8428E" w14:textId="38F9197C" w:rsidR="00025D23" w:rsidRPr="00324719" w:rsidRDefault="00025D23" w:rsidP="00025D23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  <w:t>Product Specifications</w:t>
                      </w:r>
                      <w:r w:rsidR="00B50664" w:rsidRPr="00324719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vertAlign w:val="superscript"/>
                          <w:lang w:val="en-US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22C45AF1" w14:textId="0B99C6BE" w:rsidR="006F601A" w:rsidRPr="006F601A" w:rsidRDefault="006F601A" w:rsidP="006F601A"/>
    <w:p w14:paraId="25A2BBBD" w14:textId="30FB08F8" w:rsidR="006F601A" w:rsidRPr="006F601A" w:rsidRDefault="006F601A" w:rsidP="006F601A"/>
    <w:tbl>
      <w:tblPr>
        <w:tblStyle w:val="PlainTable1"/>
        <w:tblpPr w:leftFromText="180" w:rightFromText="180" w:vertAnchor="text" w:horzAnchor="margin" w:tblpY="97"/>
        <w:tblW w:w="0" w:type="auto"/>
        <w:tblLook w:val="04A0" w:firstRow="1" w:lastRow="0" w:firstColumn="1" w:lastColumn="0" w:noHBand="0" w:noVBand="1"/>
      </w:tblPr>
      <w:tblGrid>
        <w:gridCol w:w="2254"/>
        <w:gridCol w:w="2781"/>
      </w:tblGrid>
      <w:tr w:rsidR="00EC2387" w14:paraId="7A2FB8A1" w14:textId="77777777" w:rsidTr="00BF72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35B7976" w14:textId="77777777" w:rsidR="00EC2387" w:rsidRPr="00BF7201" w:rsidRDefault="00EC2387" w:rsidP="00EC2387">
            <w:pPr>
              <w:tabs>
                <w:tab w:val="left" w:pos="6671"/>
              </w:tabs>
              <w:rPr>
                <w:sz w:val="28"/>
                <w:szCs w:val="28"/>
              </w:rPr>
            </w:pPr>
            <w:bookmarkStart w:id="9" w:name="OLE_LINK6"/>
            <w:bookmarkStart w:id="10" w:name="OLE_LINK7"/>
            <w:bookmarkStart w:id="11" w:name="OLE_LINK8"/>
            <w:bookmarkStart w:id="12" w:name="OLE_LINK9"/>
            <w:bookmarkStart w:id="13" w:name="OLE_LINK10"/>
            <w:r w:rsidRPr="00BF7201">
              <w:rPr>
                <w:sz w:val="28"/>
                <w:szCs w:val="28"/>
              </w:rPr>
              <w:t>Model</w:t>
            </w:r>
          </w:p>
        </w:tc>
        <w:tc>
          <w:tcPr>
            <w:tcW w:w="2781" w:type="dxa"/>
          </w:tcPr>
          <w:p w14:paraId="374F59AB" w14:textId="069CF41F" w:rsidR="00EC2387" w:rsidRPr="00BF7201" w:rsidRDefault="00EC2387" w:rsidP="00EC2387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BF7201">
              <w:rPr>
                <w:sz w:val="28"/>
                <w:szCs w:val="28"/>
              </w:rPr>
              <w:t>T</w:t>
            </w:r>
            <w:r w:rsidR="001944CC">
              <w:rPr>
                <w:sz w:val="28"/>
                <w:szCs w:val="28"/>
              </w:rPr>
              <w:t>I</w:t>
            </w:r>
            <w:r w:rsidRPr="00BF7201">
              <w:rPr>
                <w:sz w:val="28"/>
                <w:szCs w:val="28"/>
              </w:rPr>
              <w:t>--</w:t>
            </w:r>
          </w:p>
        </w:tc>
      </w:tr>
      <w:bookmarkEnd w:id="9"/>
      <w:bookmarkEnd w:id="10"/>
      <w:bookmarkEnd w:id="11"/>
      <w:bookmarkEnd w:id="12"/>
      <w:bookmarkEnd w:id="13"/>
    </w:tbl>
    <w:p w14:paraId="4A70FAAE" w14:textId="4A11FCA6" w:rsidR="006F601A" w:rsidRPr="006F601A" w:rsidRDefault="006F601A" w:rsidP="006F601A"/>
    <w:p w14:paraId="00CB9CAC" w14:textId="77777777" w:rsidR="00BF7201" w:rsidRDefault="00BF7201" w:rsidP="006F601A"/>
    <w:p w14:paraId="700A58C9" w14:textId="4DF4CD65" w:rsidR="006F601A" w:rsidRPr="006F601A" w:rsidRDefault="002E6E95" w:rsidP="006F601A"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54DBAF5" wp14:editId="1187EF08">
                <wp:simplePos x="0" y="0"/>
                <wp:positionH relativeFrom="column">
                  <wp:posOffset>3564003</wp:posOffset>
                </wp:positionH>
                <wp:positionV relativeFrom="paragraph">
                  <wp:posOffset>180462</wp:posOffset>
                </wp:positionV>
                <wp:extent cx="3303270" cy="342900"/>
                <wp:effectExtent l="25400" t="25400" r="24130" b="25400"/>
                <wp:wrapNone/>
                <wp:docPr id="51" name="Elb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03270" cy="342900"/>
                        </a:xfrm>
                        <a:prstGeom prst="bentConnector3">
                          <a:avLst>
                            <a:gd name="adj1" fmla="val 85767"/>
                          </a:avLst>
                        </a:prstGeom>
                        <a:ln w="19050" cap="sq">
                          <a:solidFill>
                            <a:schemeClr val="bg2">
                              <a:lumMod val="75000"/>
                            </a:schemeClr>
                          </a:solidFill>
                          <a:round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524CD8" id="Elbow Connector 51" o:spid="_x0000_s1026" type="#_x0000_t34" style="position:absolute;margin-left:280.65pt;margin-top:14.2pt;width:260.1pt;height:27pt;flip:y;z-index:25191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" adj="18526" strokecolor="#aeaaaa [2414]" strokeweight="1.5pt">
                <v:stroke joinstyle="round" endcap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F0C571F" wp14:editId="26E9D089">
                <wp:simplePos x="0" y="0"/>
                <wp:positionH relativeFrom="column">
                  <wp:posOffset>3673074</wp:posOffset>
                </wp:positionH>
                <wp:positionV relativeFrom="paragraph">
                  <wp:posOffset>155062</wp:posOffset>
                </wp:positionV>
                <wp:extent cx="2674620" cy="280670"/>
                <wp:effectExtent l="0" t="0" r="508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4620" cy="280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D3B069" w14:textId="67D9E7D1" w:rsidR="006F601A" w:rsidRPr="00324719" w:rsidRDefault="006F601A" w:rsidP="006F601A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  <w:t>Mechanical Specifications</w:t>
                            </w:r>
                            <w:r w:rsidR="00B50664" w:rsidRPr="00324719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vertAlign w:val="superscript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0C571F" id="Text Box 52" o:spid="_x0000_s1038" type="#_x0000_t202" style="position:absolute;margin-left:289.2pt;margin-top:12.2pt;width:210.6pt;height:22.1pt;z-index:251915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" filled="f" stroked="f" strokeweight=".5pt">
                <v:textbox style="mso-fit-shape-to-text:t" inset="0,0,0,0">
                  <w:txbxContent>
                    <w:p w14:paraId="3BD3B069" w14:textId="67D9E7D1" w:rsidR="006F601A" w:rsidRPr="00324719" w:rsidRDefault="006F601A" w:rsidP="006F601A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  <w:t>Mechanical Specifications</w:t>
                      </w:r>
                      <w:r w:rsidR="00B50664" w:rsidRPr="00324719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vertAlign w:val="superscript"/>
                          <w:lang w:val="en-US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A62BB60" wp14:editId="72F1EE4F">
                <wp:simplePos x="0" y="0"/>
                <wp:positionH relativeFrom="column">
                  <wp:posOffset>31663</wp:posOffset>
                </wp:positionH>
                <wp:positionV relativeFrom="paragraph">
                  <wp:posOffset>180462</wp:posOffset>
                </wp:positionV>
                <wp:extent cx="3178197" cy="342900"/>
                <wp:effectExtent l="25400" t="25400" r="22225" b="25400"/>
                <wp:wrapNone/>
                <wp:docPr id="53" name="Elb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78197" cy="342900"/>
                        </a:xfrm>
                        <a:prstGeom prst="bentConnector3">
                          <a:avLst>
                            <a:gd name="adj1" fmla="val 85767"/>
                          </a:avLst>
                        </a:prstGeom>
                        <a:ln w="19050" cap="sq">
                          <a:solidFill>
                            <a:schemeClr val="bg2">
                              <a:lumMod val="75000"/>
                            </a:schemeClr>
                          </a:solidFill>
                          <a:round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F6A2B9" id="Elbow Connector 53" o:spid="_x0000_s1026" type="#_x0000_t34" style="position:absolute;margin-left:2.5pt;margin-top:14.2pt;width:250.25pt;height:27pt;flip:y;z-index:25192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" adj="18526" strokecolor="#aeaaaa [2414]" strokeweight="1.5pt">
                <v:stroke joinstyle="round" endcap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3786A84" wp14:editId="46504509">
                <wp:simplePos x="0" y="0"/>
                <wp:positionH relativeFrom="column">
                  <wp:posOffset>100392</wp:posOffset>
                </wp:positionH>
                <wp:positionV relativeFrom="paragraph">
                  <wp:posOffset>155062</wp:posOffset>
                </wp:positionV>
                <wp:extent cx="2430145" cy="280670"/>
                <wp:effectExtent l="0" t="0" r="8255" b="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0145" cy="280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95A9C5" w14:textId="3F784926" w:rsidR="00A565C9" w:rsidRPr="00324719" w:rsidRDefault="006D5D40" w:rsidP="00A565C9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  <w:t>Electrical</w:t>
                            </w:r>
                            <w:r w:rsidR="00A565C9" w:rsidRPr="00324719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  <w:t xml:space="preserve"> Specific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786A84" id="Text Box 54" o:spid="_x0000_s1039" type="#_x0000_t202" style="position:absolute;margin-left:7.9pt;margin-top:12.2pt;width:191.35pt;height:22.1pt;z-index:251921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" filled="f" stroked="f" strokeweight=".5pt">
                <v:textbox style="mso-fit-shape-to-text:t" inset="0,0,0,0">
                  <w:txbxContent>
                    <w:p w14:paraId="6A95A9C5" w14:textId="3F784926" w:rsidR="00A565C9" w:rsidRPr="00324719" w:rsidRDefault="006D5D40" w:rsidP="00A565C9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  <w:t>Electrical</w:t>
                      </w:r>
                      <w:r w:rsidR="00A565C9" w:rsidRPr="00324719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  <w:t xml:space="preserve"> Specifications</w:t>
                      </w:r>
                    </w:p>
                  </w:txbxContent>
                </v:textbox>
              </v:shape>
            </w:pict>
          </mc:Fallback>
        </mc:AlternateContent>
      </w:r>
    </w:p>
    <w:p w14:paraId="20F2942B" w14:textId="341299E7" w:rsidR="006F601A" w:rsidRPr="006F601A" w:rsidRDefault="006F601A" w:rsidP="006F601A"/>
    <w:p w14:paraId="66FD43BD" w14:textId="62E48EE3" w:rsidR="006F601A" w:rsidRPr="006F601A" w:rsidRDefault="006F601A" w:rsidP="006F601A"/>
    <w:tbl>
      <w:tblPr>
        <w:tblStyle w:val="PlainTable1"/>
        <w:tblpPr w:leftFromText="180" w:rightFromText="180" w:vertAnchor="text" w:horzAnchor="margin" w:tblpXSpec="right" w:tblpY="174"/>
        <w:tblW w:w="2417" w:type="pct"/>
        <w:tblLook w:val="04A0" w:firstRow="1" w:lastRow="0" w:firstColumn="1" w:lastColumn="0" w:noHBand="0" w:noVBand="1"/>
      </w:tblPr>
      <w:tblGrid>
        <w:gridCol w:w="2608"/>
        <w:gridCol w:w="2608"/>
      </w:tblGrid>
      <w:tr w:rsidR="009D6C76" w14:paraId="096363FA" w14:textId="77777777" w:rsidTr="00381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A60D263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Enclosure</w:t>
            </w:r>
          </w:p>
        </w:tc>
        <w:tc>
          <w:tcPr>
            <w:tcW w:w="2500" w:type="pct"/>
            <w:vAlign w:val="center"/>
          </w:tcPr>
          <w:p w14:paraId="3F73DA09" w14:textId="77777777" w:rsidR="009D6C76" w:rsidRPr="00684E4C" w:rsidRDefault="009D6C76" w:rsidP="009D6C76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4E4C">
              <w:rPr>
                <w:b w:val="0"/>
                <w:bCs w:val="0"/>
              </w:rPr>
              <w:t>NEMA 3R equivalent</w:t>
            </w:r>
          </w:p>
          <w:p w14:paraId="5A805C57" w14:textId="61B5ECC5" w:rsidR="009D6C76" w:rsidRPr="00684E4C" w:rsidRDefault="009D6C76" w:rsidP="009D6C76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4E4C">
              <w:rPr>
                <w:b w:val="0"/>
                <w:bCs w:val="0"/>
              </w:rPr>
              <w:t>(</w:t>
            </w:r>
            <w:r w:rsidR="00384B54">
              <w:rPr>
                <w:b w:val="0"/>
                <w:bCs w:val="0"/>
              </w:rPr>
              <w:t>Indoor</w:t>
            </w:r>
            <w:r w:rsidRPr="00684E4C">
              <w:rPr>
                <w:b w:val="0"/>
                <w:bCs w:val="0"/>
              </w:rPr>
              <w:t xml:space="preserve"> Cabinet)</w:t>
            </w:r>
          </w:p>
        </w:tc>
      </w:tr>
      <w:tr w:rsidR="009D6C76" w14:paraId="2EC58BE0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4FF36A7" w14:textId="10A0EA94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Dimensions</w:t>
            </w:r>
            <w:r w:rsidR="00B50664" w:rsidRPr="00B50664">
              <w:rPr>
                <w:vertAlign w:val="superscript"/>
              </w:rPr>
              <w:t>3</w:t>
            </w:r>
          </w:p>
          <w:p w14:paraId="0DE06D6D" w14:textId="4C71DEDA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(</w:t>
            </w:r>
            <w:r w:rsidR="00214011">
              <w:t>L</w:t>
            </w:r>
            <w:r w:rsidRPr="00684E4C">
              <w:t xml:space="preserve"> x </w:t>
            </w:r>
            <w:r w:rsidR="00214011">
              <w:t>W</w:t>
            </w:r>
            <w:r w:rsidRPr="00684E4C">
              <w:t xml:space="preserve"> x H)</w:t>
            </w:r>
          </w:p>
        </w:tc>
        <w:tc>
          <w:tcPr>
            <w:tcW w:w="2500" w:type="pct"/>
            <w:vAlign w:val="center"/>
          </w:tcPr>
          <w:p w14:paraId="75D2B062" w14:textId="056C85BC" w:rsidR="009D6C76" w:rsidRPr="00684E4C" w:rsidRDefault="00C44B4A" w:rsidP="009D6C76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#</w:t>
            </w:r>
            <w:r w:rsidR="009D6C76" w:rsidRPr="00684E4C">
              <w:t xml:space="preserve">x </w:t>
            </w:r>
            <w:r>
              <w:t>#</w:t>
            </w:r>
            <w:r w:rsidR="009D6C76" w:rsidRPr="00684E4C">
              <w:t xml:space="preserve"> x </w:t>
            </w:r>
            <w:r>
              <w:t>#</w:t>
            </w:r>
            <w:r w:rsidR="009D6C76" w:rsidRPr="00684E4C">
              <w:t xml:space="preserve"> mm</w:t>
            </w:r>
          </w:p>
        </w:tc>
      </w:tr>
      <w:tr w:rsidR="009D6C76" w14:paraId="23E42FEE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B93D5FB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PCS Dimensions</w:t>
            </w:r>
          </w:p>
          <w:p w14:paraId="2184F493" w14:textId="5C794845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(</w:t>
            </w:r>
            <w:r w:rsidR="00214011">
              <w:t>L</w:t>
            </w:r>
            <w:r w:rsidRPr="00684E4C">
              <w:t xml:space="preserve"> x </w:t>
            </w:r>
            <w:r w:rsidR="00214011">
              <w:t>W</w:t>
            </w:r>
            <w:r w:rsidRPr="00684E4C">
              <w:t xml:space="preserve"> x H)</w:t>
            </w:r>
          </w:p>
        </w:tc>
        <w:tc>
          <w:tcPr>
            <w:tcW w:w="2500" w:type="pct"/>
            <w:vAlign w:val="center"/>
          </w:tcPr>
          <w:p w14:paraId="04A75E95" w14:textId="00F17038" w:rsidR="009D6C76" w:rsidRPr="00684E4C" w:rsidRDefault="009D6C76" w:rsidP="009D6C76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4E4C">
              <w:t xml:space="preserve"> </w:t>
            </w:r>
            <w:proofErr w:type="gramStart"/>
            <w:r w:rsidRPr="00684E4C">
              <w:t xml:space="preserve">x  </w:t>
            </w:r>
            <w:proofErr w:type="spellStart"/>
            <w:r w:rsidRPr="00684E4C">
              <w:t>x</w:t>
            </w:r>
            <w:proofErr w:type="spellEnd"/>
            <w:proofErr w:type="gramEnd"/>
            <w:r w:rsidRPr="00684E4C">
              <w:t xml:space="preserve">  mm</w:t>
            </w:r>
          </w:p>
        </w:tc>
      </w:tr>
      <w:tr w:rsidR="006F208B" w14:paraId="0E41EDEB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40F80FA" w14:textId="6C54BF9F" w:rsidR="006F208B" w:rsidRPr="006F208B" w:rsidRDefault="006F208B" w:rsidP="006F208B">
            <w:pPr>
              <w:tabs>
                <w:tab w:val="left" w:pos="6671"/>
              </w:tabs>
            </w:pPr>
            <w:r w:rsidRPr="006F208B">
              <w:t>Number of Enclosures</w:t>
            </w:r>
          </w:p>
        </w:tc>
        <w:tc>
          <w:tcPr>
            <w:tcW w:w="2500" w:type="pct"/>
            <w:vAlign w:val="center"/>
          </w:tcPr>
          <w:p w14:paraId="6C9FC9F8" w14:textId="3BB58E8B" w:rsidR="009F701A" w:rsidRDefault="009F701A" w:rsidP="009F701A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 xml:space="preserve">#  </w:t>
            </w:r>
            <w:proofErr w:type="gramStart"/>
            <w:r w:rsidR="00C44B4A">
              <w:rPr>
                <w:rFonts w:hint="eastAsia"/>
                <w:lang w:eastAsia="zh-CN"/>
              </w:rPr>
              <w:t>f</w:t>
            </w:r>
            <w:r w:rsidR="00C44B4A">
              <w:rPr>
                <w:lang w:eastAsia="zh-CN"/>
              </w:rPr>
              <w:t>or</w:t>
            </w:r>
            <w:proofErr w:type="gramEnd"/>
            <w:r w:rsidR="00C44B4A">
              <w:rPr>
                <w:lang w:eastAsia="zh-CN"/>
              </w:rPr>
              <w:t xml:space="preserve"> </w:t>
            </w:r>
            <w:r>
              <w:t>B</w:t>
            </w:r>
            <w:r>
              <w:rPr>
                <w:lang w:eastAsia="zh-CN"/>
              </w:rPr>
              <w:t xml:space="preserve">attery </w:t>
            </w:r>
          </w:p>
          <w:p w14:paraId="49141213" w14:textId="77777777" w:rsidR="009F701A" w:rsidRDefault="009F701A" w:rsidP="009F701A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+</w:t>
            </w:r>
          </w:p>
          <w:p w14:paraId="61D39D2F" w14:textId="70C80AB6" w:rsidR="006F208B" w:rsidRPr="006F208B" w:rsidRDefault="009F701A" w:rsidP="009F701A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#  </w:t>
            </w:r>
            <w:proofErr w:type="gramStart"/>
            <w:r w:rsidR="00C44B4A">
              <w:t>for</w:t>
            </w:r>
            <w:proofErr w:type="gramEnd"/>
            <w:r w:rsidR="00C44B4A">
              <w:t xml:space="preserve"> </w:t>
            </w:r>
            <w:r>
              <w:t>PC</w:t>
            </w:r>
            <w:r w:rsidR="00C44B4A">
              <w:t>S</w:t>
            </w:r>
          </w:p>
        </w:tc>
      </w:tr>
      <w:tr w:rsidR="009D6C76" w14:paraId="2F33B12C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1250FBAF" w14:textId="7CB3D33B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Operating Temperature</w:t>
            </w:r>
          </w:p>
        </w:tc>
        <w:tc>
          <w:tcPr>
            <w:tcW w:w="2500" w:type="pct"/>
            <w:vAlign w:val="center"/>
          </w:tcPr>
          <w:p w14:paraId="47D41B9A" w14:textId="77777777" w:rsidR="009D6C76" w:rsidRPr="00684E4C" w:rsidRDefault="009D6C76" w:rsidP="009D6C76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14" w:name="OLE_LINK15"/>
            <w:bookmarkStart w:id="15" w:name="OLE_LINK16"/>
            <w:r w:rsidRPr="00684E4C">
              <w:t>-20</w:t>
            </w:r>
            <w:r w:rsidRPr="00684E4C">
              <w:rPr>
                <w:vertAlign w:val="superscript"/>
              </w:rPr>
              <w:t>O</w:t>
            </w:r>
            <w:r w:rsidRPr="00684E4C">
              <w:t>C</w:t>
            </w:r>
            <w:bookmarkEnd w:id="14"/>
            <w:bookmarkEnd w:id="15"/>
            <w:r w:rsidRPr="00684E4C">
              <w:t xml:space="preserve"> to 45</w:t>
            </w:r>
            <w:r w:rsidRPr="00684E4C">
              <w:rPr>
                <w:vertAlign w:val="superscript"/>
              </w:rPr>
              <w:t>O</w:t>
            </w:r>
            <w:r w:rsidRPr="00684E4C">
              <w:t>C</w:t>
            </w:r>
          </w:p>
        </w:tc>
      </w:tr>
      <w:tr w:rsidR="009D6C76" w14:paraId="3423643F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D20B0BC" w14:textId="32254C2C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System Weight</w:t>
            </w:r>
          </w:p>
        </w:tc>
        <w:tc>
          <w:tcPr>
            <w:tcW w:w="2500" w:type="pct"/>
            <w:vAlign w:val="center"/>
          </w:tcPr>
          <w:p w14:paraId="1A290EA4" w14:textId="40D41F0E" w:rsidR="009D6C76" w:rsidRPr="00684E4C" w:rsidRDefault="009D6C76" w:rsidP="009D6C76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 xml:space="preserve"> kg</w:t>
            </w:r>
          </w:p>
        </w:tc>
      </w:tr>
      <w:tr w:rsidR="009D6C76" w14:paraId="12B91058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CC9A758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HVAC</w:t>
            </w:r>
          </w:p>
        </w:tc>
        <w:tc>
          <w:tcPr>
            <w:tcW w:w="2500" w:type="pct"/>
            <w:vAlign w:val="center"/>
          </w:tcPr>
          <w:p w14:paraId="6F25A85E" w14:textId="314E2E3F" w:rsidR="009D6C76" w:rsidRPr="00684E4C" w:rsidRDefault="000267D7" w:rsidP="009D6C76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D279F1" w14:paraId="377111E2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3E9B830" w14:textId="667057CE" w:rsidR="00D279F1" w:rsidRPr="00684E4C" w:rsidRDefault="007D04AF" w:rsidP="009D6C76">
            <w:pPr>
              <w:tabs>
                <w:tab w:val="left" w:pos="6671"/>
              </w:tabs>
            </w:pPr>
            <w:r w:rsidRPr="00873BAE">
              <w:t>Fire Suppression System</w:t>
            </w:r>
          </w:p>
        </w:tc>
        <w:tc>
          <w:tcPr>
            <w:tcW w:w="2500" w:type="pct"/>
            <w:vAlign w:val="center"/>
          </w:tcPr>
          <w:p w14:paraId="184C0539" w14:textId="77777777" w:rsidR="00D279F1" w:rsidRPr="00684E4C" w:rsidRDefault="00D279F1" w:rsidP="009D6C76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F208B" w14:paraId="466691B9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5B308A9D" w14:textId="40BBDE21" w:rsidR="006F208B" w:rsidRPr="006F208B" w:rsidRDefault="00E0072D" w:rsidP="006F208B">
            <w:pPr>
              <w:tabs>
                <w:tab w:val="left" w:pos="6671"/>
              </w:tabs>
            </w:pPr>
            <w:r>
              <w:rPr>
                <w:rFonts w:hint="eastAsia"/>
                <w:lang w:eastAsia="zh-CN"/>
              </w:rPr>
              <w:t>Advanced</w:t>
            </w:r>
            <w:r>
              <w:t xml:space="preserve"> Features</w:t>
            </w:r>
            <w:r w:rsidR="00384B54">
              <w:t xml:space="preserve"> (Optional)</w:t>
            </w:r>
          </w:p>
        </w:tc>
        <w:tc>
          <w:tcPr>
            <w:tcW w:w="2500" w:type="pct"/>
            <w:vAlign w:val="center"/>
          </w:tcPr>
          <w:p w14:paraId="762DD7B6" w14:textId="024560D3" w:rsidR="00E0072D" w:rsidRDefault="00E0072D" w:rsidP="00E0072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C11BD">
              <w:t>Ultra-low temperature</w:t>
            </w:r>
            <w:r>
              <w:t>;</w:t>
            </w:r>
          </w:p>
          <w:p w14:paraId="77870DB6" w14:textId="77777777" w:rsidR="00384B54" w:rsidRDefault="00E0072D" w:rsidP="00E0072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Low-cabinet</w:t>
            </w:r>
            <w:proofErr w:type="gramEnd"/>
            <w:r>
              <w:t xml:space="preserve"> design</w:t>
            </w:r>
            <w:r w:rsidRPr="000C11BD">
              <w:t xml:space="preserve">; </w:t>
            </w:r>
          </w:p>
          <w:p w14:paraId="70429BF9" w14:textId="2C208B26" w:rsidR="006F208B" w:rsidRPr="006F208B" w:rsidRDefault="00E0072D" w:rsidP="00E0072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C11BD">
              <w:t>Off-Gas detector</w:t>
            </w:r>
            <w:r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etc</w:t>
            </w:r>
            <w:proofErr w:type="spellEnd"/>
            <w:r w:rsidRPr="000C11BD">
              <w:t>;</w:t>
            </w:r>
          </w:p>
        </w:tc>
      </w:tr>
    </w:tbl>
    <w:p w14:paraId="36C975CE" w14:textId="448FDB84" w:rsidR="006F601A" w:rsidRPr="006F601A" w:rsidRDefault="006F601A" w:rsidP="006F601A"/>
    <w:tbl>
      <w:tblPr>
        <w:tblStyle w:val="PlainTable1"/>
        <w:tblpPr w:leftFromText="180" w:rightFromText="180" w:vertAnchor="text" w:horzAnchor="margin" w:tblpY="-119"/>
        <w:tblW w:w="2333" w:type="pct"/>
        <w:tblLook w:val="04A0" w:firstRow="1" w:lastRow="0" w:firstColumn="1" w:lastColumn="0" w:noHBand="0" w:noVBand="1"/>
      </w:tblPr>
      <w:tblGrid>
        <w:gridCol w:w="2517"/>
        <w:gridCol w:w="2518"/>
      </w:tblGrid>
      <w:tr w:rsidR="0016744B" w14:paraId="6EFB593F" w14:textId="77777777" w:rsidTr="00381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5A8CA424" w14:textId="2503CADD" w:rsidR="0016744B" w:rsidRPr="00684E4C" w:rsidRDefault="0016744B" w:rsidP="0016744B">
            <w:pPr>
              <w:tabs>
                <w:tab w:val="left" w:pos="6671"/>
              </w:tabs>
            </w:pPr>
            <w:bookmarkStart w:id="16" w:name="_Hlk99537997"/>
            <w:bookmarkStart w:id="17" w:name="OLE_LINK17"/>
            <w:bookmarkStart w:id="18" w:name="OLE_LINK18"/>
            <w:r w:rsidRPr="00684E4C">
              <w:t>Battery Technology</w:t>
            </w:r>
          </w:p>
        </w:tc>
        <w:tc>
          <w:tcPr>
            <w:tcW w:w="2500" w:type="pct"/>
            <w:vAlign w:val="center"/>
          </w:tcPr>
          <w:p w14:paraId="6081CF52" w14:textId="5D9C8738" w:rsidR="0016744B" w:rsidRPr="00684E4C" w:rsidRDefault="0016744B" w:rsidP="0016744B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4E4C">
              <w:rPr>
                <w:b w:val="0"/>
                <w:bCs w:val="0"/>
              </w:rPr>
              <w:t>Lithium-ion / LFP</w:t>
            </w:r>
          </w:p>
        </w:tc>
      </w:tr>
      <w:tr w:rsidR="0016744B" w14:paraId="42E88BB6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B9BCBA2" w14:textId="668408B6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Battery Efficiency</w:t>
            </w:r>
          </w:p>
        </w:tc>
        <w:tc>
          <w:tcPr>
            <w:tcW w:w="2500" w:type="pct"/>
            <w:vAlign w:val="center"/>
          </w:tcPr>
          <w:p w14:paraId="62DFE888" w14:textId="607A8AF0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>%</w:t>
            </w:r>
          </w:p>
        </w:tc>
      </w:tr>
      <w:tr w:rsidR="0016744B" w14:paraId="60DD6AE4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E44AAF1" w14:textId="69C85B20" w:rsidR="0016744B" w:rsidRPr="00684E4C" w:rsidRDefault="0016744B" w:rsidP="0016744B">
            <w:pPr>
              <w:tabs>
                <w:tab w:val="left" w:pos="6671"/>
              </w:tabs>
            </w:pPr>
            <w:r>
              <w:t xml:space="preserve">Max </w:t>
            </w:r>
            <w:r w:rsidRPr="00684E4C">
              <w:t>C-Rate (charge/discharge)</w:t>
            </w:r>
          </w:p>
        </w:tc>
        <w:tc>
          <w:tcPr>
            <w:tcW w:w="2500" w:type="pct"/>
            <w:vAlign w:val="center"/>
          </w:tcPr>
          <w:p w14:paraId="5B5ED9FB" w14:textId="7104E28D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4E4C">
              <w:t>C / C</w:t>
            </w:r>
          </w:p>
        </w:tc>
      </w:tr>
      <w:tr w:rsidR="0016744B" w14:paraId="5DA77B41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295A9E92" w14:textId="7A107942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 xml:space="preserve">DC </w:t>
            </w:r>
            <w:r>
              <w:t xml:space="preserve">Rated </w:t>
            </w:r>
            <w:r w:rsidRPr="00684E4C">
              <w:t xml:space="preserve">Current </w:t>
            </w:r>
          </w:p>
        </w:tc>
        <w:tc>
          <w:tcPr>
            <w:tcW w:w="2500" w:type="pct"/>
            <w:vAlign w:val="center"/>
          </w:tcPr>
          <w:p w14:paraId="1482168A" w14:textId="20805FE0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>A</w:t>
            </w:r>
          </w:p>
        </w:tc>
      </w:tr>
      <w:tr w:rsidR="0016744B" w14:paraId="4BB7949E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7D30659E" w14:textId="07774B8C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DC Voltage</w:t>
            </w:r>
          </w:p>
        </w:tc>
        <w:tc>
          <w:tcPr>
            <w:tcW w:w="2500" w:type="pct"/>
            <w:vAlign w:val="center"/>
          </w:tcPr>
          <w:p w14:paraId="44B76C03" w14:textId="5CDEEF22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>V</w:t>
            </w:r>
          </w:p>
        </w:tc>
      </w:tr>
      <w:tr w:rsidR="0016744B" w14:paraId="3A67B7E1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5CCD4FF5" w14:textId="6F6E9E89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DC Voltage Operation Range</w:t>
            </w:r>
          </w:p>
        </w:tc>
        <w:tc>
          <w:tcPr>
            <w:tcW w:w="2500" w:type="pct"/>
            <w:vAlign w:val="center"/>
          </w:tcPr>
          <w:p w14:paraId="4B814CAF" w14:textId="79B3C92B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 xml:space="preserve">V </w:t>
            </w:r>
            <w:proofErr w:type="gramStart"/>
            <w:r w:rsidRPr="00684E4C">
              <w:t xml:space="preserve">– </w:t>
            </w:r>
            <w:r>
              <w:t xml:space="preserve"> </w:t>
            </w:r>
            <w:r w:rsidRPr="00684E4C">
              <w:t>V</w:t>
            </w:r>
            <w:proofErr w:type="gramEnd"/>
          </w:p>
        </w:tc>
      </w:tr>
      <w:tr w:rsidR="0016744B" w14:paraId="7C4BDF94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8061891" w14:textId="13401489" w:rsidR="0016744B" w:rsidRPr="00684E4C" w:rsidRDefault="0016744B" w:rsidP="0016744B">
            <w:pPr>
              <w:tabs>
                <w:tab w:val="left" w:pos="6671"/>
              </w:tabs>
            </w:pPr>
            <w:r>
              <w:t>Installed</w:t>
            </w:r>
            <w:r w:rsidRPr="00684E4C">
              <w:t xml:space="preserve"> Capacity</w:t>
            </w:r>
          </w:p>
        </w:tc>
        <w:tc>
          <w:tcPr>
            <w:tcW w:w="2500" w:type="pct"/>
            <w:vAlign w:val="center"/>
          </w:tcPr>
          <w:p w14:paraId="5CE946BE" w14:textId="3FE12FD3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>kWh</w:t>
            </w:r>
          </w:p>
        </w:tc>
      </w:tr>
      <w:tr w:rsidR="0016744B" w14:paraId="0CB41B0E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5CD3AF0" w14:textId="0B3AF220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Usable Capacity</w:t>
            </w:r>
          </w:p>
        </w:tc>
        <w:tc>
          <w:tcPr>
            <w:tcW w:w="2500" w:type="pct"/>
            <w:vAlign w:val="center"/>
          </w:tcPr>
          <w:p w14:paraId="2D5ABA91" w14:textId="56C73780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>kWh</w:t>
            </w:r>
          </w:p>
        </w:tc>
      </w:tr>
      <w:tr w:rsidR="0016744B" w14:paraId="49F92D28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747E9B69" w14:textId="4FFC73E9" w:rsidR="0016744B" w:rsidRPr="00684E4C" w:rsidRDefault="0016744B" w:rsidP="0016744B">
            <w:pPr>
              <w:tabs>
                <w:tab w:val="left" w:pos="6671"/>
              </w:tabs>
            </w:pPr>
            <w:r>
              <w:t>Rated</w:t>
            </w:r>
            <w:r w:rsidRPr="00684E4C">
              <w:t xml:space="preserve"> AC Power</w:t>
            </w:r>
          </w:p>
        </w:tc>
        <w:tc>
          <w:tcPr>
            <w:tcW w:w="2500" w:type="pct"/>
            <w:vAlign w:val="center"/>
          </w:tcPr>
          <w:p w14:paraId="381CF53E" w14:textId="0ED6F867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>kW</w:t>
            </w:r>
          </w:p>
        </w:tc>
      </w:tr>
      <w:tr w:rsidR="0016744B" w14:paraId="6BE33394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77462501" w14:textId="04E419E9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Auxiliary AC Voltage</w:t>
            </w:r>
          </w:p>
        </w:tc>
        <w:tc>
          <w:tcPr>
            <w:tcW w:w="2500" w:type="pct"/>
            <w:vAlign w:val="center"/>
          </w:tcPr>
          <w:p w14:paraId="59069085" w14:textId="15003FDA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 w:rsidRPr="00684E4C">
              <w:t>V,  Phase</w:t>
            </w:r>
            <w:proofErr w:type="gramEnd"/>
          </w:p>
        </w:tc>
      </w:tr>
      <w:tr w:rsidR="0016744B" w14:paraId="5C8E9E98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63E98E0" w14:textId="699875A8" w:rsidR="0016744B" w:rsidRPr="00684E4C" w:rsidRDefault="0016744B" w:rsidP="0016744B">
            <w:pPr>
              <w:tabs>
                <w:tab w:val="left" w:pos="6671"/>
              </w:tabs>
            </w:pPr>
            <w:r>
              <w:t>AC R</w:t>
            </w:r>
            <w:r>
              <w:rPr>
                <w:rFonts w:hint="eastAsia"/>
                <w:lang w:eastAsia="zh-CN"/>
              </w:rPr>
              <w:t>ated</w:t>
            </w:r>
            <w:r>
              <w:t xml:space="preserve"> C</w:t>
            </w:r>
            <w:r>
              <w:rPr>
                <w:rFonts w:hint="eastAsia"/>
                <w:lang w:eastAsia="zh-CN"/>
              </w:rPr>
              <w:t>urrent</w:t>
            </w:r>
          </w:p>
        </w:tc>
        <w:tc>
          <w:tcPr>
            <w:tcW w:w="2500" w:type="pct"/>
            <w:vAlign w:val="center"/>
          </w:tcPr>
          <w:p w14:paraId="2A7B7044" w14:textId="60925530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</w:tr>
      <w:tr w:rsidR="0016744B" w14:paraId="53DC56E7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33DFFFF" w14:textId="68DB0454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Nominal AC Frequency</w:t>
            </w:r>
          </w:p>
        </w:tc>
        <w:tc>
          <w:tcPr>
            <w:tcW w:w="2500" w:type="pct"/>
            <w:vAlign w:val="center"/>
          </w:tcPr>
          <w:p w14:paraId="6C92B951" w14:textId="3C6D4242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>50 / 60Hz (configurable)</w:t>
            </w:r>
          </w:p>
        </w:tc>
      </w:tr>
    </w:tbl>
    <w:bookmarkEnd w:id="16"/>
    <w:bookmarkEnd w:id="17"/>
    <w:bookmarkEnd w:id="18"/>
    <w:p w14:paraId="3848436D" w14:textId="3F9FFFAC" w:rsidR="006F601A" w:rsidRPr="006F601A" w:rsidRDefault="002E6E95" w:rsidP="006F601A"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6FA1DB4A" wp14:editId="079DE520">
                <wp:simplePos x="0" y="0"/>
                <wp:positionH relativeFrom="column">
                  <wp:posOffset>3532601</wp:posOffset>
                </wp:positionH>
                <wp:positionV relativeFrom="paragraph">
                  <wp:posOffset>150730</wp:posOffset>
                </wp:positionV>
                <wp:extent cx="3303270" cy="342900"/>
                <wp:effectExtent l="25400" t="25400" r="24130" b="25400"/>
                <wp:wrapNone/>
                <wp:docPr id="60" name="Elb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03270" cy="342900"/>
                        </a:xfrm>
                        <a:prstGeom prst="bentConnector3">
                          <a:avLst>
                            <a:gd name="adj1" fmla="val 93204"/>
                          </a:avLst>
                        </a:prstGeom>
                        <a:ln w="19050" cap="sq">
                          <a:solidFill>
                            <a:schemeClr val="bg2">
                              <a:lumMod val="75000"/>
                            </a:schemeClr>
                          </a:solidFill>
                          <a:round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52F1B76" id="Elbow Connector 60" o:spid="_x0000_s1026" type="#_x0000_t34" style="position:absolute;margin-left:278.15pt;margin-top:11.85pt;width:260.1pt;height:27pt;flip:y;z-index:25192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" adj="20132" strokecolor="#aeaaaa [2414]" strokeweight="1.5pt">
                <v:stroke joinstyle="round" endcap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4E8B3B7" wp14:editId="4F6BA828">
                <wp:simplePos x="0" y="0"/>
                <wp:positionH relativeFrom="column">
                  <wp:posOffset>3641672</wp:posOffset>
                </wp:positionH>
                <wp:positionV relativeFrom="paragraph">
                  <wp:posOffset>125330</wp:posOffset>
                </wp:positionV>
                <wp:extent cx="1062990" cy="280670"/>
                <wp:effectExtent l="0" t="0" r="3810" b="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2990" cy="280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9A78E5" w14:textId="38A27006" w:rsidR="009D6C76" w:rsidRPr="00324719" w:rsidRDefault="009D6C76" w:rsidP="009D6C76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  <w:t>Prot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E8B3B7" id="Text Box 61" o:spid="_x0000_s1040" type="#_x0000_t202" style="position:absolute;margin-left:286.75pt;margin-top:9.85pt;width:83.7pt;height:22.1pt;z-index:251925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" filled="f" stroked="f" strokeweight=".5pt">
                <v:textbox style="mso-fit-shape-to-text:t" inset="0,0,0,0">
                  <w:txbxContent>
                    <w:p w14:paraId="389A78E5" w14:textId="38A27006" w:rsidR="009D6C76" w:rsidRPr="00324719" w:rsidRDefault="009D6C76" w:rsidP="009D6C76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  <w:t>Prote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8F8618E" wp14:editId="701EF4D3">
                <wp:simplePos x="0" y="0"/>
                <wp:positionH relativeFrom="column">
                  <wp:posOffset>-5915</wp:posOffset>
                </wp:positionH>
                <wp:positionV relativeFrom="paragraph">
                  <wp:posOffset>150730</wp:posOffset>
                </wp:positionV>
                <wp:extent cx="3178175" cy="342900"/>
                <wp:effectExtent l="25400" t="25400" r="22225" b="25400"/>
                <wp:wrapNone/>
                <wp:docPr id="63" name="Elb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78175" cy="342900"/>
                        </a:xfrm>
                        <a:prstGeom prst="bentConnector3">
                          <a:avLst>
                            <a:gd name="adj1" fmla="val 85767"/>
                          </a:avLst>
                        </a:prstGeom>
                        <a:ln w="19050" cap="sq">
                          <a:solidFill>
                            <a:schemeClr val="bg2">
                              <a:lumMod val="75000"/>
                            </a:schemeClr>
                          </a:solidFill>
                          <a:round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296DD95" id="Elbow Connector 63" o:spid="_x0000_s1026" type="#_x0000_t34" style="position:absolute;margin-left:-.45pt;margin-top:11.85pt;width:250.25pt;height:27pt;flip:y;z-index:251927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" adj="18526" strokecolor="#aeaaaa [2414]" strokeweight="1.5pt">
                <v:stroke joinstyle="round" endcap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78205082" wp14:editId="6EA32AE0">
                <wp:simplePos x="0" y="0"/>
                <wp:positionH relativeFrom="column">
                  <wp:posOffset>62808</wp:posOffset>
                </wp:positionH>
                <wp:positionV relativeFrom="paragraph">
                  <wp:posOffset>125330</wp:posOffset>
                </wp:positionV>
                <wp:extent cx="1687195" cy="280670"/>
                <wp:effectExtent l="0" t="0" r="1905" b="0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87195" cy="280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1CAB48" w14:textId="1322309B" w:rsidR="009D6C76" w:rsidRPr="00324719" w:rsidRDefault="009D6C76" w:rsidP="009D6C76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  <w:t>Communic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205082" id="Text Box 64" o:spid="_x0000_s1041" type="#_x0000_t202" style="position:absolute;margin-left:4.95pt;margin-top:9.85pt;width:132.85pt;height:22.1pt;z-index:2519285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" filled="f" stroked="f" strokeweight=".5pt">
                <v:textbox style="mso-fit-shape-to-text:t" inset="0,0,0,0">
                  <w:txbxContent>
                    <w:p w14:paraId="191CAB48" w14:textId="1322309B" w:rsidR="009D6C76" w:rsidRPr="00324719" w:rsidRDefault="009D6C76" w:rsidP="009D6C76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  <w:t>Communications</w:t>
                      </w:r>
                    </w:p>
                  </w:txbxContent>
                </v:textbox>
              </v:shape>
            </w:pict>
          </mc:Fallback>
        </mc:AlternateContent>
      </w:r>
    </w:p>
    <w:p w14:paraId="6579B887" w14:textId="5FE666E9" w:rsidR="006F601A" w:rsidRPr="006F601A" w:rsidRDefault="006F601A" w:rsidP="006F601A">
      <w:pPr>
        <w:tabs>
          <w:tab w:val="left" w:pos="8064"/>
        </w:tabs>
      </w:pPr>
      <w:r>
        <w:tab/>
      </w:r>
    </w:p>
    <w:p w14:paraId="13BB3B21" w14:textId="14BD4162" w:rsidR="006D5D40" w:rsidRDefault="006D5D40" w:rsidP="006D5D40">
      <w:pPr>
        <w:tabs>
          <w:tab w:val="left" w:pos="1497"/>
        </w:tabs>
      </w:pPr>
      <w:r>
        <w:tab/>
      </w:r>
    </w:p>
    <w:tbl>
      <w:tblPr>
        <w:tblStyle w:val="PlainTable1"/>
        <w:tblpPr w:leftFromText="180" w:rightFromText="180" w:vertAnchor="text" w:horzAnchor="margin" w:tblpY="218"/>
        <w:tblW w:w="2333" w:type="pct"/>
        <w:tblLook w:val="04A0" w:firstRow="1" w:lastRow="0" w:firstColumn="1" w:lastColumn="0" w:noHBand="0" w:noVBand="1"/>
      </w:tblPr>
      <w:tblGrid>
        <w:gridCol w:w="2517"/>
        <w:gridCol w:w="2518"/>
      </w:tblGrid>
      <w:tr w:rsidR="00EC2387" w14:paraId="1C337F3C" w14:textId="77777777" w:rsidTr="00EC2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D08F8A2" w14:textId="4B7ABEA4" w:rsidR="00EC2387" w:rsidRPr="00684E4C" w:rsidRDefault="00EC2387" w:rsidP="00EC2387">
            <w:pPr>
              <w:tabs>
                <w:tab w:val="left" w:pos="6671"/>
              </w:tabs>
            </w:pPr>
            <w:bookmarkStart w:id="19" w:name="OLE_LINK19"/>
            <w:bookmarkStart w:id="20" w:name="OLE_LINK20"/>
            <w:r>
              <w:t>Integrated Control Function</w:t>
            </w:r>
          </w:p>
        </w:tc>
        <w:tc>
          <w:tcPr>
            <w:tcW w:w="2500" w:type="pct"/>
            <w:vAlign w:val="center"/>
          </w:tcPr>
          <w:p w14:paraId="7D83D033" w14:textId="77777777" w:rsidR="00384B54" w:rsidRDefault="00384B54" w:rsidP="00EC2387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bookmarkStart w:id="21" w:name="OLE_LINK13"/>
            <w:bookmarkStart w:id="22" w:name="OLE_LINK14"/>
            <w:bookmarkStart w:id="23" w:name="OLE_LINK21"/>
            <w:proofErr w:type="spellStart"/>
            <w:r>
              <w:rPr>
                <w:rFonts w:hint="eastAsia"/>
                <w:b w:val="0"/>
                <w:bCs w:val="0"/>
                <w:lang w:eastAsia="zh-CN"/>
              </w:rPr>
              <w:t>MiControl</w:t>
            </w:r>
            <w:r w:rsidRPr="009B06BB">
              <w:rPr>
                <w:rFonts w:hint="eastAsia"/>
                <w:b w:val="0"/>
                <w:bCs w:val="0"/>
                <w:vertAlign w:val="superscript"/>
                <w:lang w:eastAsia="zh-CN"/>
              </w:rPr>
              <w:t>T</w:t>
            </w:r>
            <w:r>
              <w:rPr>
                <w:rFonts w:hint="eastAsia"/>
                <w:b w:val="0"/>
                <w:bCs w:val="0"/>
                <w:vertAlign w:val="superscript"/>
                <w:lang w:eastAsia="zh-CN"/>
              </w:rPr>
              <w:t>M</w:t>
            </w:r>
            <w:proofErr w:type="spellEnd"/>
            <w:r>
              <w:rPr>
                <w:rFonts w:hint="eastAsia"/>
                <w:b w:val="0"/>
                <w:bCs w:val="0"/>
                <w:lang w:eastAsia="zh-CN"/>
              </w:rPr>
              <w:t>；</w:t>
            </w:r>
            <w:r>
              <w:rPr>
                <w:rFonts w:hint="eastAsia"/>
                <w:b w:val="0"/>
                <w:bCs w:val="0"/>
                <w:lang w:eastAsia="zh-CN"/>
              </w:rPr>
              <w:t xml:space="preserve"> </w:t>
            </w:r>
          </w:p>
          <w:p w14:paraId="6C372FD9" w14:textId="34F386B6" w:rsidR="00EC2387" w:rsidRPr="00684E4C" w:rsidRDefault="00384B54" w:rsidP="00EC2387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  <w:lang w:eastAsia="zh-CN"/>
              </w:rPr>
              <w:t>O</w:t>
            </w:r>
            <w:r>
              <w:rPr>
                <w:b w:val="0"/>
                <w:bCs w:val="0"/>
                <w:lang w:eastAsia="zh-CN"/>
              </w:rPr>
              <w:t>ther functions</w:t>
            </w:r>
            <w:bookmarkEnd w:id="21"/>
            <w:bookmarkEnd w:id="22"/>
            <w:bookmarkEnd w:id="23"/>
          </w:p>
        </w:tc>
      </w:tr>
      <w:tr w:rsidR="00EC2387" w14:paraId="29B588D0" w14:textId="77777777" w:rsidTr="00EC2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7EA4EDBF" w14:textId="2C2B391C" w:rsidR="00EC2387" w:rsidRPr="00684E4C" w:rsidRDefault="00EC2387" w:rsidP="00EC2387">
            <w:pPr>
              <w:tabs>
                <w:tab w:val="left" w:pos="6671"/>
              </w:tabs>
            </w:pPr>
            <w:r>
              <w:t>Network</w:t>
            </w:r>
          </w:p>
        </w:tc>
        <w:tc>
          <w:tcPr>
            <w:tcW w:w="2500" w:type="pct"/>
            <w:vAlign w:val="center"/>
          </w:tcPr>
          <w:p w14:paraId="1841A722" w14:textId="77777777" w:rsidR="00EC2387" w:rsidRPr="00684E4C" w:rsidRDefault="00EC2387" w:rsidP="00EC2387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CP/MODBUS/RS485</w:t>
            </w:r>
          </w:p>
        </w:tc>
      </w:tr>
      <w:tr w:rsidR="00EC2387" w14:paraId="63D55E67" w14:textId="77777777" w:rsidTr="00EC2387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44E55A6" w14:textId="77777777" w:rsidR="00EC2387" w:rsidRPr="00684E4C" w:rsidRDefault="00EC2387" w:rsidP="00EC2387">
            <w:pPr>
              <w:tabs>
                <w:tab w:val="left" w:pos="6671"/>
              </w:tabs>
            </w:pPr>
            <w:r>
              <w:t>Safety &amp; Grid Interface Certifications</w:t>
            </w:r>
          </w:p>
        </w:tc>
        <w:tc>
          <w:tcPr>
            <w:tcW w:w="2500" w:type="pct"/>
            <w:vAlign w:val="center"/>
          </w:tcPr>
          <w:p w14:paraId="3C38A316" w14:textId="4379717B" w:rsidR="00EC2387" w:rsidRPr="00684E4C" w:rsidRDefault="00EC2387" w:rsidP="00EC2387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L1741, UL1973, UN38.3</w:t>
            </w:r>
          </w:p>
        </w:tc>
      </w:tr>
    </w:tbl>
    <w:bookmarkEnd w:id="19"/>
    <w:bookmarkEnd w:id="20"/>
    <w:p w14:paraId="5B2BABEA" w14:textId="74E7460E" w:rsidR="006F601A" w:rsidRDefault="00BF7201" w:rsidP="006D5D40">
      <w:pPr>
        <w:tabs>
          <w:tab w:val="left" w:pos="149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0EE885D" wp14:editId="3B62FA25">
                <wp:simplePos x="0" y="0"/>
                <wp:positionH relativeFrom="column">
                  <wp:posOffset>3477491</wp:posOffset>
                </wp:positionH>
                <wp:positionV relativeFrom="paragraph">
                  <wp:posOffset>11776</wp:posOffset>
                </wp:positionV>
                <wp:extent cx="3356379" cy="1801495"/>
                <wp:effectExtent l="0" t="0" r="0" b="0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6379" cy="18014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A82456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Rack Level Lockable Disconnect</w:t>
                            </w:r>
                          </w:p>
                          <w:p w14:paraId="1CCBA52C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Lightning Protection</w:t>
                            </w:r>
                          </w:p>
                          <w:p w14:paraId="687C6389" w14:textId="2756DFBE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Over-charge/Over-discharge Protection</w:t>
                            </w:r>
                          </w:p>
                          <w:p w14:paraId="53BB6650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Over-temperature Protection</w:t>
                            </w:r>
                          </w:p>
                          <w:p w14:paraId="1A198F34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External Accessible E-stop</w:t>
                            </w:r>
                          </w:p>
                          <w:p w14:paraId="45674FD6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External Accessible Fire Control Panel</w:t>
                            </w:r>
                          </w:p>
                          <w:p w14:paraId="3018294D" w14:textId="2572EFD4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Islanding Cap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0EE885D" id="Text Box 65" o:spid="_x0000_s1042" type="#_x0000_t202" style="position:absolute;margin-left:273.8pt;margin-top:.95pt;width:264.3pt;height:141.85pt;z-index:251929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" filled="f" stroked="f" strokeweight=".5pt">
                <v:textbox style="mso-fit-shape-to-text:t">
                  <w:txbxContent>
                    <w:p w14:paraId="70A82456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Rack Level Lockable Disconnect</w:t>
                      </w:r>
                    </w:p>
                    <w:p w14:paraId="1CCBA52C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Lightning Protection</w:t>
                      </w:r>
                    </w:p>
                    <w:p w14:paraId="687C6389" w14:textId="2756DFBE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Over-charge/Over-discharge Protection</w:t>
                      </w:r>
                    </w:p>
                    <w:p w14:paraId="53BB6650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Over-temperature Protection</w:t>
                      </w:r>
                    </w:p>
                    <w:p w14:paraId="1A198F34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External Accessible E-stop</w:t>
                      </w:r>
                    </w:p>
                    <w:p w14:paraId="45674FD6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External Accessible Fire Control Panel</w:t>
                      </w:r>
                    </w:p>
                    <w:p w14:paraId="3018294D" w14:textId="2572EFD4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Islanding Capability</w:t>
                      </w:r>
                    </w:p>
                  </w:txbxContent>
                </v:textbox>
              </v:shape>
            </w:pict>
          </mc:Fallback>
        </mc:AlternateContent>
      </w:r>
    </w:p>
    <w:p w14:paraId="0C3E2ED6" w14:textId="24B17C31" w:rsidR="006D5D40" w:rsidRPr="006D5D40" w:rsidRDefault="006D5D40" w:rsidP="006D5D40"/>
    <w:p w14:paraId="6F56B58E" w14:textId="6C7FEE09" w:rsidR="006D5D40" w:rsidRPr="006D5D40" w:rsidRDefault="006D5D40" w:rsidP="006D5D40"/>
    <w:p w14:paraId="02DBCD61" w14:textId="0D3CB3D1" w:rsidR="006D5D40" w:rsidRPr="006D5D40" w:rsidRDefault="006D5D40" w:rsidP="006D5D40"/>
    <w:p w14:paraId="2D5FF11E" w14:textId="55728AB0" w:rsidR="00B50664" w:rsidRDefault="00B50664" w:rsidP="00415F2F"/>
    <w:p w14:paraId="44439DD0" w14:textId="712B22DC" w:rsidR="00B50664" w:rsidRDefault="00B50664" w:rsidP="00415F2F"/>
    <w:p w14:paraId="279B50D4" w14:textId="05A5F66F" w:rsidR="00B50664" w:rsidRDefault="00B50664" w:rsidP="00415F2F"/>
    <w:p w14:paraId="09358323" w14:textId="7C8E9F7A" w:rsidR="00B50664" w:rsidRDefault="00E73417" w:rsidP="00415F2F"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627C5EE6" wp14:editId="5F233A0D">
                <wp:simplePos x="0" y="0"/>
                <wp:positionH relativeFrom="column">
                  <wp:posOffset>12700</wp:posOffset>
                </wp:positionH>
                <wp:positionV relativeFrom="paragraph">
                  <wp:posOffset>163830</wp:posOffset>
                </wp:positionV>
                <wp:extent cx="6847840" cy="871855"/>
                <wp:effectExtent l="0" t="0" r="0" b="3810"/>
                <wp:wrapNone/>
                <wp:docPr id="153" name="Text Box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47840" cy="8718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4122FA" w14:textId="49735653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1. In the interests of continual product improvement, specifications are subject to change without notice. Please contact us for the latest specifications.</w:t>
                            </w:r>
                          </w:p>
                          <w:p w14:paraId="712802C9" w14:textId="77777777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092A4279" w14:textId="4663BC30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 xml:space="preserve">2. Actual grid input requirement will depend on factors such as (but not limited to): </w:t>
                            </w:r>
                          </w:p>
                          <w:p w14:paraId="3A3B3E2F" w14:textId="77777777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(</w:t>
                            </w:r>
                            <w:proofErr w:type="spellStart"/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i</w:t>
                            </w:r>
                            <w:proofErr w:type="spellEnd"/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 xml:space="preserve">) actual equipment electrical requirements. (ii) utilization/duty cycle. (iii) daily duration of availability of input power supply. </w:t>
                            </w:r>
                          </w:p>
                          <w:p w14:paraId="4BC34060" w14:textId="7B37484A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(iv) state-of-health and age of the BESS. (v) duration of daily construction site operations.</w:t>
                            </w:r>
                          </w:p>
                          <w:p w14:paraId="12DD2A55" w14:textId="49ADC4A3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2A5D7F2D" w14:textId="4AB074ED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3. An additional 0.9m clearance on all sides of the battery energy storage system should be provided for maintenance acces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C5EE6" id="Text Box 153" o:spid="_x0000_s1043" type="#_x0000_t202" style="position:absolute;margin-left:1pt;margin-top:12.9pt;width:539.2pt;height:68.65pt;z-index:25193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" filled="f" stroked="f" strokeweight=".5pt">
                <v:textbox style="mso-fit-shape-to-text:t" inset="0,0,0,0">
                  <w:txbxContent>
                    <w:p w14:paraId="214122FA" w14:textId="49735653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>1. In the interests of continual product improvement, specifications are subject to change without notice. Please contact us for the latest specifications.</w:t>
                      </w:r>
                    </w:p>
                    <w:p w14:paraId="712802C9" w14:textId="77777777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</w:p>
                    <w:p w14:paraId="092A4279" w14:textId="4663BC30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 xml:space="preserve">2. Actual grid input requirement will depend on factors such as (but not limited to): </w:t>
                      </w:r>
                    </w:p>
                    <w:p w14:paraId="3A3B3E2F" w14:textId="77777777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>(</w:t>
                      </w:r>
                      <w:proofErr w:type="spellStart"/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>i</w:t>
                      </w:r>
                      <w:proofErr w:type="spellEnd"/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 xml:space="preserve">) actual equipment electrical requirements. (ii) utilization/duty cycle. (iii) daily duration of availability of input power supply. </w:t>
                      </w:r>
                    </w:p>
                    <w:p w14:paraId="4BC34060" w14:textId="7B37484A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>(iv) state-of-health and age of the BESS. (v) duration of daily construction site operations.</w:t>
                      </w:r>
                    </w:p>
                    <w:p w14:paraId="12DD2A55" w14:textId="49ADC4A3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</w:p>
                    <w:p w14:paraId="2A5D7F2D" w14:textId="4AB074ED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>3. An additional 0.9m clearance on all sides of the battery energy storage system should be provided for maintenance access.</w:t>
                      </w:r>
                    </w:p>
                  </w:txbxContent>
                </v:textbox>
              </v:shape>
            </w:pict>
          </mc:Fallback>
        </mc:AlternateContent>
      </w:r>
    </w:p>
    <w:p w14:paraId="085F07E6" w14:textId="13993422" w:rsidR="006D5D40" w:rsidRPr="006D5D40" w:rsidRDefault="002E6E95" w:rsidP="00415F2F">
      <w:r>
        <w:rPr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5B3B8E08" wp14:editId="00D10966">
                <wp:simplePos x="0" y="0"/>
                <wp:positionH relativeFrom="column">
                  <wp:posOffset>6263</wp:posOffset>
                </wp:positionH>
                <wp:positionV relativeFrom="paragraph">
                  <wp:posOffset>897716</wp:posOffset>
                </wp:positionV>
                <wp:extent cx="6847840" cy="0"/>
                <wp:effectExtent l="0" t="0" r="10160" b="12700"/>
                <wp:wrapNone/>
                <wp:docPr id="67" name="Straight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478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7C9B35" id="Straight Connector 67" o:spid="_x0000_s1026" style="position:absolute;flip:y;z-index:2518353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pt,70.7pt" to="539.7pt,70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" strokecolor="#aeaaaa [2414]" strokeweight="1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2DEE759C" wp14:editId="6F7AA43E">
                <wp:simplePos x="0" y="0"/>
                <wp:positionH relativeFrom="column">
                  <wp:posOffset>1828191</wp:posOffset>
                </wp:positionH>
                <wp:positionV relativeFrom="paragraph">
                  <wp:posOffset>1064826</wp:posOffset>
                </wp:positionV>
                <wp:extent cx="1667510" cy="463445"/>
                <wp:effectExtent l="0" t="0" r="8890" b="6985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7510" cy="463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A26AA3" w14:textId="77777777" w:rsidR="0038199D" w:rsidRPr="00DD7F0A" w:rsidRDefault="0038199D" w:rsidP="0038199D">
                            <w:pPr>
                              <w:rPr>
                                <w:rFonts w:ascii="Barlow SemiBold" w:hAnsi="Barlow SemiBold"/>
                                <w:b/>
                                <w:bCs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D7F0A">
                              <w:rPr>
                                <w:rFonts w:ascii="Barlow SemiBold" w:hAnsi="Barlow SemiBold"/>
                                <w:b/>
                                <w:bCs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  <w:t>HEADQUARTERS</w:t>
                            </w:r>
                          </w:p>
                          <w:p w14:paraId="089A3D69" w14:textId="77777777" w:rsidR="00E73417" w:rsidRPr="00DD7F0A" w:rsidRDefault="00E73417" w:rsidP="00E73417">
                            <w:pP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  <w:t>401 Bentley Street, Unit 3</w:t>
                            </w:r>
                          </w:p>
                          <w:p w14:paraId="20328C2F" w14:textId="77777777" w:rsidR="00E73417" w:rsidRPr="00DD7F0A" w:rsidRDefault="00E73417" w:rsidP="00E73417">
                            <w:pP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D7F0A"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  <w:t>Markham, ON</w:t>
                            </w:r>
                            <w: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  <w:t xml:space="preserve">, </w:t>
                            </w:r>
                            <w:r w:rsidRPr="00DD7F0A"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  <w:t>Canada L3R 9</w:t>
                            </w:r>
                            <w: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  <w:t>T2</w:t>
                            </w:r>
                          </w:p>
                          <w:p w14:paraId="15D9B089" w14:textId="7534E0A0" w:rsidR="0038199D" w:rsidRPr="00DD7F0A" w:rsidRDefault="0038199D" w:rsidP="00E73417">
                            <w:pP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EE759C" id="Text Box 69" o:spid="_x0000_s1044" type="#_x0000_t202" style="position:absolute;margin-left:143.95pt;margin-top:83.85pt;width:131.3pt;height:36.5pt;z-index:25183641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" filled="f" stroked="f" strokeweight=".5pt">
                <v:textbox inset="0,0,0,0">
                  <w:txbxContent>
                    <w:p w14:paraId="58A26AA3" w14:textId="77777777" w:rsidR="0038199D" w:rsidRPr="00DD7F0A" w:rsidRDefault="0038199D" w:rsidP="0038199D">
                      <w:pPr>
                        <w:rPr>
                          <w:rFonts w:ascii="Barlow SemiBold" w:hAnsi="Barlow SemiBold"/>
                          <w:b/>
                          <w:bCs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</w:pPr>
                      <w:r w:rsidRPr="00DD7F0A">
                        <w:rPr>
                          <w:rFonts w:ascii="Barlow SemiBold" w:hAnsi="Barlow SemiBold"/>
                          <w:b/>
                          <w:bCs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  <w:t>HEADQUARTERS</w:t>
                      </w:r>
                    </w:p>
                    <w:p w14:paraId="089A3D69" w14:textId="77777777" w:rsidR="00E73417" w:rsidRPr="00DD7F0A" w:rsidRDefault="00E73417" w:rsidP="00E73417">
                      <w:pP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  <w:t>401 Bentley Street, Unit 3</w:t>
                      </w:r>
                    </w:p>
                    <w:p w14:paraId="20328C2F" w14:textId="77777777" w:rsidR="00E73417" w:rsidRPr="00DD7F0A" w:rsidRDefault="00E73417" w:rsidP="00E73417">
                      <w:pP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</w:pPr>
                      <w:r w:rsidRPr="00DD7F0A"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  <w:t>Markham, ON</w:t>
                      </w:r>
                      <w: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  <w:t xml:space="preserve">, </w:t>
                      </w:r>
                      <w:r w:rsidRPr="00DD7F0A"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  <w:t>Canada L3R 9</w:t>
                      </w:r>
                      <w: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  <w:t>T2</w:t>
                      </w:r>
                    </w:p>
                    <w:p w14:paraId="15D9B089" w14:textId="7534E0A0" w:rsidR="0038199D" w:rsidRPr="00DD7F0A" w:rsidRDefault="0038199D" w:rsidP="00E73417">
                      <w:pP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680198ED" wp14:editId="4EFBBFB4">
                <wp:simplePos x="0" y="0"/>
                <wp:positionH relativeFrom="column">
                  <wp:posOffset>5542390</wp:posOffset>
                </wp:positionH>
                <wp:positionV relativeFrom="paragraph">
                  <wp:posOffset>1063828</wp:posOffset>
                </wp:positionV>
                <wp:extent cx="1136578" cy="463251"/>
                <wp:effectExtent l="0" t="0" r="6350" b="6985"/>
                <wp:wrapNone/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6578" cy="46325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564385" w14:textId="77777777" w:rsidR="0038199D" w:rsidRPr="00DD7F0A" w:rsidRDefault="0038199D" w:rsidP="0038199D">
                            <w:pPr>
                              <w:rPr>
                                <w:rFonts w:ascii="Barlow SemiBold" w:hAnsi="Barlow SemiBold"/>
                                <w:b/>
                                <w:bCs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  <w:t>SALES INFO</w:t>
                            </w:r>
                          </w:p>
                          <w:p w14:paraId="176937A9" w14:textId="77777777" w:rsidR="0038199D" w:rsidRPr="00DD7F0A" w:rsidRDefault="0038199D" w:rsidP="0038199D">
                            <w:pP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DD7F0A"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s-MX"/>
                              </w:rPr>
                              <w:t>+1-888-998-7637</w:t>
                            </w:r>
                          </w:p>
                          <w:p w14:paraId="3A8908EA" w14:textId="77777777" w:rsidR="0038199D" w:rsidRPr="006C3032" w:rsidRDefault="0038199D" w:rsidP="0038199D">
                            <w:pP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s-MX"/>
                              </w:rPr>
                            </w:pPr>
                            <w: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s-MX"/>
                              </w:rPr>
                              <w:t>info</w:t>
                            </w:r>
                            <w:r w:rsidRPr="00DD7F0A"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  <w:lang w:val="es-MX"/>
                              </w:rPr>
                              <w:t>@troescorp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0198ED" id="Text Box 70" o:spid="_x0000_s1045" type="#_x0000_t202" style="position:absolute;margin-left:436.4pt;margin-top:83.75pt;width:89.5pt;height:36.5pt;z-index:251837439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" filled="f" stroked="f" strokeweight=".5pt">
                <v:textbox inset="0,0,0,0">
                  <w:txbxContent>
                    <w:p w14:paraId="5B564385" w14:textId="77777777" w:rsidR="0038199D" w:rsidRPr="00DD7F0A" w:rsidRDefault="0038199D" w:rsidP="0038199D">
                      <w:pPr>
                        <w:rPr>
                          <w:rFonts w:ascii="Barlow SemiBold" w:hAnsi="Barlow SemiBold"/>
                          <w:b/>
                          <w:bCs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Barlow SemiBold" w:hAnsi="Barlow SemiBold"/>
                          <w:b/>
                          <w:bCs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  <w:t>SALES INFO</w:t>
                      </w:r>
                    </w:p>
                    <w:p w14:paraId="176937A9" w14:textId="77777777" w:rsidR="0038199D" w:rsidRPr="00DD7F0A" w:rsidRDefault="0038199D" w:rsidP="0038199D">
                      <w:pP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s-MX"/>
                        </w:rPr>
                      </w:pPr>
                      <w:r w:rsidRPr="00DD7F0A"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s-MX"/>
                        </w:rPr>
                        <w:t>+1-888-998-7637</w:t>
                      </w:r>
                    </w:p>
                    <w:p w14:paraId="3A8908EA" w14:textId="77777777" w:rsidR="0038199D" w:rsidRPr="006C3032" w:rsidRDefault="0038199D" w:rsidP="0038199D">
                      <w:pP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s-MX"/>
                        </w:rPr>
                      </w:pPr>
                      <w: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s-MX"/>
                        </w:rPr>
                        <w:t>info</w:t>
                      </w:r>
                      <w:r w:rsidRPr="00DD7F0A"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  <w:lang w:val="es-MX"/>
                        </w:rPr>
                        <w:t>@troescorp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7771C448" wp14:editId="2AF64CDC">
                <wp:simplePos x="0" y="0"/>
                <wp:positionH relativeFrom="column">
                  <wp:posOffset>3838842</wp:posOffset>
                </wp:positionH>
                <wp:positionV relativeFrom="paragraph">
                  <wp:posOffset>1064315</wp:posOffset>
                </wp:positionV>
                <wp:extent cx="1350645" cy="463445"/>
                <wp:effectExtent l="0" t="0" r="8255" b="6350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0645" cy="463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27CD87" w14:textId="77777777" w:rsidR="0038199D" w:rsidRPr="00DD7F0A" w:rsidRDefault="0038199D" w:rsidP="0038199D">
                            <w:pPr>
                              <w:rPr>
                                <w:rFonts w:ascii="Barlow SemiBold" w:hAnsi="Barlow SemiBold"/>
                                <w:b/>
                                <w:bCs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color w:val="171717" w:themeColor="background2" w:themeShade="1A"/>
                                <w:sz w:val="20"/>
                                <w:szCs w:val="20"/>
                                <w:lang w:val="en-US"/>
                              </w:rPr>
                              <w:t>CONTACT INFO</w:t>
                            </w:r>
                          </w:p>
                          <w:p w14:paraId="300489B0" w14:textId="77777777" w:rsidR="0038199D" w:rsidRPr="006C3032" w:rsidRDefault="0038199D" w:rsidP="0038199D">
                            <w:pP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</w:rPr>
                              <w:t>support</w:t>
                            </w:r>
                            <w:r w:rsidRPr="006C3032">
                              <w:rPr>
                                <w:rFonts w:ascii="Barlow Light" w:hAnsi="Barlow Light"/>
                                <w:color w:val="171717" w:themeColor="background2" w:themeShade="1A"/>
                                <w:sz w:val="20"/>
                                <w:szCs w:val="20"/>
                              </w:rPr>
                              <w:t>@troescorp.com</w:t>
                            </w:r>
                          </w:p>
                          <w:p w14:paraId="3922F004" w14:textId="77777777" w:rsidR="0038199D" w:rsidRPr="006C3032" w:rsidRDefault="0038199D" w:rsidP="0038199D">
                            <w:pPr>
                              <w:rPr>
                                <w:rFonts w:ascii="Barlow Medium" w:hAnsi="Barlow Medium"/>
                                <w:color w:val="171717" w:themeColor="background2" w:themeShade="1A"/>
                                <w:sz w:val="20"/>
                                <w:szCs w:val="20"/>
                              </w:rPr>
                            </w:pPr>
                            <w:r w:rsidRPr="006C3032">
                              <w:rPr>
                                <w:rFonts w:ascii="Barlow Medium" w:hAnsi="Barlow Medium"/>
                                <w:color w:val="171717" w:themeColor="background2" w:themeShade="1A"/>
                                <w:sz w:val="20"/>
                                <w:szCs w:val="20"/>
                              </w:rPr>
                              <w:t>www.troescorp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71C448" id="Text Box 71" o:spid="_x0000_s1046" type="#_x0000_t202" style="position:absolute;margin-left:302.25pt;margin-top:83.8pt;width:106.35pt;height:36.5pt;z-index:25183846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" filled="f" stroked="f" strokeweight=".5pt">
                <v:textbox style="mso-fit-shape-to-text:t" inset="0,0,0,0">
                  <w:txbxContent>
                    <w:p w14:paraId="3627CD87" w14:textId="77777777" w:rsidR="0038199D" w:rsidRPr="00DD7F0A" w:rsidRDefault="0038199D" w:rsidP="0038199D">
                      <w:pPr>
                        <w:rPr>
                          <w:rFonts w:ascii="Barlow SemiBold" w:hAnsi="Barlow SemiBold"/>
                          <w:b/>
                          <w:bCs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Barlow SemiBold" w:hAnsi="Barlow SemiBold"/>
                          <w:b/>
                          <w:bCs/>
                          <w:color w:val="171717" w:themeColor="background2" w:themeShade="1A"/>
                          <w:sz w:val="20"/>
                          <w:szCs w:val="20"/>
                          <w:lang w:val="en-US"/>
                        </w:rPr>
                        <w:t>CONTACT INFO</w:t>
                      </w:r>
                    </w:p>
                    <w:p w14:paraId="300489B0" w14:textId="77777777" w:rsidR="0038199D" w:rsidRPr="006C3032" w:rsidRDefault="0038199D" w:rsidP="0038199D">
                      <w:pP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</w:rPr>
                      </w:pPr>
                      <w:r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</w:rPr>
                        <w:t>support</w:t>
                      </w:r>
                      <w:r w:rsidRPr="006C3032">
                        <w:rPr>
                          <w:rFonts w:ascii="Barlow Light" w:hAnsi="Barlow Light"/>
                          <w:color w:val="171717" w:themeColor="background2" w:themeShade="1A"/>
                          <w:sz w:val="20"/>
                          <w:szCs w:val="20"/>
                        </w:rPr>
                        <w:t>@troescorp.com</w:t>
                      </w:r>
                    </w:p>
                    <w:p w14:paraId="3922F004" w14:textId="77777777" w:rsidR="0038199D" w:rsidRPr="006C3032" w:rsidRDefault="0038199D" w:rsidP="0038199D">
                      <w:pPr>
                        <w:rPr>
                          <w:rFonts w:ascii="Barlow Medium" w:hAnsi="Barlow Medium"/>
                          <w:color w:val="171717" w:themeColor="background2" w:themeShade="1A"/>
                          <w:sz w:val="20"/>
                          <w:szCs w:val="20"/>
                        </w:rPr>
                      </w:pPr>
                      <w:r w:rsidRPr="006C3032">
                        <w:rPr>
                          <w:rFonts w:ascii="Barlow Medium" w:hAnsi="Barlow Medium"/>
                          <w:color w:val="171717" w:themeColor="background2" w:themeShade="1A"/>
                          <w:sz w:val="20"/>
                          <w:szCs w:val="20"/>
                        </w:rPr>
                        <w:t>www.troescorp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44416" behindDoc="0" locked="0" layoutInCell="1" allowOverlap="1" wp14:anchorId="13AFA2C4" wp14:editId="59E84614">
            <wp:simplePos x="0" y="0"/>
            <wp:positionH relativeFrom="column">
              <wp:posOffset>113141</wp:posOffset>
            </wp:positionH>
            <wp:positionV relativeFrom="paragraph">
              <wp:posOffset>1135223</wp:posOffset>
            </wp:positionV>
            <wp:extent cx="1340485" cy="314960"/>
            <wp:effectExtent l="0" t="0" r="5715" b="2540"/>
            <wp:wrapNone/>
            <wp:docPr id="16" name="Picture 1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0485" cy="314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D5D40" w:rsidRPr="006D5D40" w:rsidSect="00DF7BDB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39E86" w14:textId="77777777" w:rsidR="00AC2E43" w:rsidRDefault="00AC2E43" w:rsidP="00FA6D8B">
      <w:r>
        <w:separator/>
      </w:r>
    </w:p>
  </w:endnote>
  <w:endnote w:type="continuationSeparator" w:id="0">
    <w:p w14:paraId="36685EF2" w14:textId="77777777" w:rsidR="00AC2E43" w:rsidRDefault="00AC2E43" w:rsidP="00FA6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rlow Medium">
    <w:altName w:val="Barlow Medium"/>
    <w:panose1 w:val="00000600000000000000"/>
    <w:charset w:val="00"/>
    <w:family w:val="auto"/>
    <w:pitch w:val="variable"/>
    <w:sig w:usb0="20000007" w:usb1="00000000" w:usb2="00000000" w:usb3="00000000" w:csb0="00000193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Barlow SemiBold">
    <w:panose1 w:val="00000700000000000000"/>
    <w:charset w:val="00"/>
    <w:family w:val="auto"/>
    <w:pitch w:val="variable"/>
    <w:sig w:usb0="20000007" w:usb1="00000000" w:usb2="00000000" w:usb3="00000000" w:csb0="00000193" w:csb1="00000000"/>
  </w:font>
  <w:font w:name="Barlow Light">
    <w:panose1 w:val="00000400000000000000"/>
    <w:charset w:val="00"/>
    <w:family w:val="auto"/>
    <w:pitch w:val="variable"/>
    <w:sig w:usb0="20000007" w:usb1="00000000" w:usb2="00000000" w:usb3="00000000" w:csb0="0000019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E3C23" w14:textId="77777777" w:rsidR="00AC2E43" w:rsidRDefault="00AC2E43" w:rsidP="00FA6D8B">
      <w:r>
        <w:separator/>
      </w:r>
    </w:p>
  </w:footnote>
  <w:footnote w:type="continuationSeparator" w:id="0">
    <w:p w14:paraId="7D8DB131" w14:textId="77777777" w:rsidR="00AC2E43" w:rsidRDefault="00AC2E43" w:rsidP="00FA6D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F5805"/>
    <w:multiLevelType w:val="hybridMultilevel"/>
    <w:tmpl w:val="FA60E0F8"/>
    <w:lvl w:ilvl="0" w:tplc="6BC039DC">
      <w:start w:val="360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1E7576"/>
    <w:multiLevelType w:val="hybridMultilevel"/>
    <w:tmpl w:val="009EEC8E"/>
    <w:lvl w:ilvl="0" w:tplc="6BC039DC">
      <w:start w:val="360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7535055">
    <w:abstractNumId w:val="1"/>
  </w:num>
  <w:num w:numId="2" w16cid:durableId="20715399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TEzMTUxMjUyN7FU0lEKTi0uzszPAymwrAUAB1XCsCwAAAA="/>
  </w:docVars>
  <w:rsids>
    <w:rsidRoot w:val="001D3230"/>
    <w:rsid w:val="0001513A"/>
    <w:rsid w:val="00024E27"/>
    <w:rsid w:val="00025D23"/>
    <w:rsid w:val="000267D7"/>
    <w:rsid w:val="00033A6B"/>
    <w:rsid w:val="00034A25"/>
    <w:rsid w:val="00035CC6"/>
    <w:rsid w:val="00052C39"/>
    <w:rsid w:val="00073C64"/>
    <w:rsid w:val="0008009D"/>
    <w:rsid w:val="00095A7D"/>
    <w:rsid w:val="000A2CAA"/>
    <w:rsid w:val="000A3F0B"/>
    <w:rsid w:val="000B1236"/>
    <w:rsid w:val="000C7B6F"/>
    <w:rsid w:val="000D5530"/>
    <w:rsid w:val="000E1F09"/>
    <w:rsid w:val="0012227E"/>
    <w:rsid w:val="0014348D"/>
    <w:rsid w:val="00151559"/>
    <w:rsid w:val="001620F1"/>
    <w:rsid w:val="00164492"/>
    <w:rsid w:val="0016744B"/>
    <w:rsid w:val="0017659B"/>
    <w:rsid w:val="00181049"/>
    <w:rsid w:val="00193349"/>
    <w:rsid w:val="001944CC"/>
    <w:rsid w:val="001D3230"/>
    <w:rsid w:val="001F16D9"/>
    <w:rsid w:val="001F5E0A"/>
    <w:rsid w:val="00214011"/>
    <w:rsid w:val="00214E54"/>
    <w:rsid w:val="00241070"/>
    <w:rsid w:val="00252528"/>
    <w:rsid w:val="002622FC"/>
    <w:rsid w:val="00296112"/>
    <w:rsid w:val="002B7A09"/>
    <w:rsid w:val="002C7D07"/>
    <w:rsid w:val="002D0270"/>
    <w:rsid w:val="002E6E95"/>
    <w:rsid w:val="0030248C"/>
    <w:rsid w:val="00324719"/>
    <w:rsid w:val="00325458"/>
    <w:rsid w:val="00330907"/>
    <w:rsid w:val="00342582"/>
    <w:rsid w:val="003456E7"/>
    <w:rsid w:val="00347954"/>
    <w:rsid w:val="00362502"/>
    <w:rsid w:val="00362FFE"/>
    <w:rsid w:val="00366145"/>
    <w:rsid w:val="003710E3"/>
    <w:rsid w:val="00374FCE"/>
    <w:rsid w:val="00376635"/>
    <w:rsid w:val="0038199D"/>
    <w:rsid w:val="00384B54"/>
    <w:rsid w:val="003850FD"/>
    <w:rsid w:val="003860F8"/>
    <w:rsid w:val="003A198E"/>
    <w:rsid w:val="003A396F"/>
    <w:rsid w:val="003B305A"/>
    <w:rsid w:val="003C4373"/>
    <w:rsid w:val="003D5E43"/>
    <w:rsid w:val="003E08F2"/>
    <w:rsid w:val="003F33A4"/>
    <w:rsid w:val="00401742"/>
    <w:rsid w:val="00402635"/>
    <w:rsid w:val="00415F2F"/>
    <w:rsid w:val="00446200"/>
    <w:rsid w:val="00450063"/>
    <w:rsid w:val="004574EA"/>
    <w:rsid w:val="004629BF"/>
    <w:rsid w:val="004715E0"/>
    <w:rsid w:val="004730E4"/>
    <w:rsid w:val="004759C8"/>
    <w:rsid w:val="00481EC6"/>
    <w:rsid w:val="00487574"/>
    <w:rsid w:val="004968FA"/>
    <w:rsid w:val="004A7E7E"/>
    <w:rsid w:val="004C6B67"/>
    <w:rsid w:val="004D3FCF"/>
    <w:rsid w:val="004F79C3"/>
    <w:rsid w:val="0050127F"/>
    <w:rsid w:val="00511605"/>
    <w:rsid w:val="00521D19"/>
    <w:rsid w:val="00527F88"/>
    <w:rsid w:val="00532BB0"/>
    <w:rsid w:val="005510A8"/>
    <w:rsid w:val="00551F0B"/>
    <w:rsid w:val="005662C8"/>
    <w:rsid w:val="00574924"/>
    <w:rsid w:val="00581BA1"/>
    <w:rsid w:val="00582772"/>
    <w:rsid w:val="00582A37"/>
    <w:rsid w:val="005920A0"/>
    <w:rsid w:val="005B0513"/>
    <w:rsid w:val="005E3D71"/>
    <w:rsid w:val="006030F4"/>
    <w:rsid w:val="006049A0"/>
    <w:rsid w:val="006077BC"/>
    <w:rsid w:val="00622B1E"/>
    <w:rsid w:val="00634A2F"/>
    <w:rsid w:val="00637109"/>
    <w:rsid w:val="0064707A"/>
    <w:rsid w:val="00652F79"/>
    <w:rsid w:val="00661D4D"/>
    <w:rsid w:val="00684E4C"/>
    <w:rsid w:val="006B778E"/>
    <w:rsid w:val="006C0FA9"/>
    <w:rsid w:val="006C3032"/>
    <w:rsid w:val="006D0C13"/>
    <w:rsid w:val="006D0FA1"/>
    <w:rsid w:val="006D5D40"/>
    <w:rsid w:val="006E46A6"/>
    <w:rsid w:val="006E51E1"/>
    <w:rsid w:val="006F0E02"/>
    <w:rsid w:val="006F208B"/>
    <w:rsid w:val="006F601A"/>
    <w:rsid w:val="007032D5"/>
    <w:rsid w:val="00716982"/>
    <w:rsid w:val="00724DE4"/>
    <w:rsid w:val="007309C3"/>
    <w:rsid w:val="0073252B"/>
    <w:rsid w:val="00754B7D"/>
    <w:rsid w:val="00761B4F"/>
    <w:rsid w:val="007642DD"/>
    <w:rsid w:val="0077262A"/>
    <w:rsid w:val="00784D6D"/>
    <w:rsid w:val="00796FF6"/>
    <w:rsid w:val="00797E63"/>
    <w:rsid w:val="007C1F83"/>
    <w:rsid w:val="007C27B7"/>
    <w:rsid w:val="007C5786"/>
    <w:rsid w:val="007C71E5"/>
    <w:rsid w:val="007D04AF"/>
    <w:rsid w:val="007D6FE8"/>
    <w:rsid w:val="007E30C1"/>
    <w:rsid w:val="007F13D5"/>
    <w:rsid w:val="007F3314"/>
    <w:rsid w:val="008127B7"/>
    <w:rsid w:val="00821773"/>
    <w:rsid w:val="0082628B"/>
    <w:rsid w:val="008429D8"/>
    <w:rsid w:val="00852F4C"/>
    <w:rsid w:val="0085510A"/>
    <w:rsid w:val="00860954"/>
    <w:rsid w:val="00873724"/>
    <w:rsid w:val="00873E20"/>
    <w:rsid w:val="008C5941"/>
    <w:rsid w:val="008D2718"/>
    <w:rsid w:val="008D3778"/>
    <w:rsid w:val="008E2E49"/>
    <w:rsid w:val="00914B4D"/>
    <w:rsid w:val="00927821"/>
    <w:rsid w:val="00937537"/>
    <w:rsid w:val="00960312"/>
    <w:rsid w:val="00975249"/>
    <w:rsid w:val="00982F06"/>
    <w:rsid w:val="009959D6"/>
    <w:rsid w:val="009A7918"/>
    <w:rsid w:val="009B64F0"/>
    <w:rsid w:val="009B7A0E"/>
    <w:rsid w:val="009C591D"/>
    <w:rsid w:val="009D1F66"/>
    <w:rsid w:val="009D6C76"/>
    <w:rsid w:val="009E1B81"/>
    <w:rsid w:val="009E5627"/>
    <w:rsid w:val="009E5D49"/>
    <w:rsid w:val="009F3822"/>
    <w:rsid w:val="009F701A"/>
    <w:rsid w:val="00A228A2"/>
    <w:rsid w:val="00A25452"/>
    <w:rsid w:val="00A32057"/>
    <w:rsid w:val="00A341EC"/>
    <w:rsid w:val="00A47CDA"/>
    <w:rsid w:val="00A51AB6"/>
    <w:rsid w:val="00A565C9"/>
    <w:rsid w:val="00A6057F"/>
    <w:rsid w:val="00A80619"/>
    <w:rsid w:val="00A80BE3"/>
    <w:rsid w:val="00A83E73"/>
    <w:rsid w:val="00AC1805"/>
    <w:rsid w:val="00AC2E43"/>
    <w:rsid w:val="00AD2B0B"/>
    <w:rsid w:val="00AE2A16"/>
    <w:rsid w:val="00AE3D35"/>
    <w:rsid w:val="00AE68D6"/>
    <w:rsid w:val="00B25381"/>
    <w:rsid w:val="00B33AF8"/>
    <w:rsid w:val="00B34D35"/>
    <w:rsid w:val="00B4443F"/>
    <w:rsid w:val="00B445A5"/>
    <w:rsid w:val="00B50664"/>
    <w:rsid w:val="00B57FAF"/>
    <w:rsid w:val="00B62E6C"/>
    <w:rsid w:val="00BB0C1D"/>
    <w:rsid w:val="00BB4D6D"/>
    <w:rsid w:val="00BB74FF"/>
    <w:rsid w:val="00BC0368"/>
    <w:rsid w:val="00BE0057"/>
    <w:rsid w:val="00BE400B"/>
    <w:rsid w:val="00BF7201"/>
    <w:rsid w:val="00C0378C"/>
    <w:rsid w:val="00C04D09"/>
    <w:rsid w:val="00C11FD0"/>
    <w:rsid w:val="00C26528"/>
    <w:rsid w:val="00C3121A"/>
    <w:rsid w:val="00C3322F"/>
    <w:rsid w:val="00C3665F"/>
    <w:rsid w:val="00C37632"/>
    <w:rsid w:val="00C44B4A"/>
    <w:rsid w:val="00C54C62"/>
    <w:rsid w:val="00C63436"/>
    <w:rsid w:val="00C80A27"/>
    <w:rsid w:val="00CA399A"/>
    <w:rsid w:val="00CB6797"/>
    <w:rsid w:val="00CC4FAD"/>
    <w:rsid w:val="00CD09A8"/>
    <w:rsid w:val="00CD14D5"/>
    <w:rsid w:val="00CE5886"/>
    <w:rsid w:val="00CF436A"/>
    <w:rsid w:val="00D02F04"/>
    <w:rsid w:val="00D113C0"/>
    <w:rsid w:val="00D279F1"/>
    <w:rsid w:val="00D715E1"/>
    <w:rsid w:val="00D85F41"/>
    <w:rsid w:val="00D932B6"/>
    <w:rsid w:val="00DA2562"/>
    <w:rsid w:val="00DC379F"/>
    <w:rsid w:val="00DD2432"/>
    <w:rsid w:val="00DD4B15"/>
    <w:rsid w:val="00DD7F0A"/>
    <w:rsid w:val="00DF7BDB"/>
    <w:rsid w:val="00E0072D"/>
    <w:rsid w:val="00E01D54"/>
    <w:rsid w:val="00E10E8D"/>
    <w:rsid w:val="00E15F9B"/>
    <w:rsid w:val="00E20A50"/>
    <w:rsid w:val="00E34EB1"/>
    <w:rsid w:val="00E429B1"/>
    <w:rsid w:val="00E73417"/>
    <w:rsid w:val="00E74E2D"/>
    <w:rsid w:val="00E76533"/>
    <w:rsid w:val="00E76C3B"/>
    <w:rsid w:val="00E81F1A"/>
    <w:rsid w:val="00E84935"/>
    <w:rsid w:val="00EA60A2"/>
    <w:rsid w:val="00EC0EC0"/>
    <w:rsid w:val="00EC2387"/>
    <w:rsid w:val="00EC5CFF"/>
    <w:rsid w:val="00ED711A"/>
    <w:rsid w:val="00EE459B"/>
    <w:rsid w:val="00EF0A4E"/>
    <w:rsid w:val="00F621EB"/>
    <w:rsid w:val="00F65D51"/>
    <w:rsid w:val="00F855B0"/>
    <w:rsid w:val="00F93DEB"/>
    <w:rsid w:val="00FA6D8B"/>
    <w:rsid w:val="00FC2552"/>
    <w:rsid w:val="00FF0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72C997"/>
  <w15:chartTrackingRefBased/>
  <w15:docId w15:val="{344B4948-331A-F941-966F-143DE53C6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3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9611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EE459B"/>
  </w:style>
  <w:style w:type="character" w:styleId="Hyperlink">
    <w:name w:val="Hyperlink"/>
    <w:basedOn w:val="DefaultParagraphFont"/>
    <w:uiPriority w:val="99"/>
    <w:unhideWhenUsed/>
    <w:rsid w:val="003860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60F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D0F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6D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A6D8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A6D8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A6D8B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796FF6"/>
    <w:pPr>
      <w:ind w:left="720"/>
      <w:contextualSpacing/>
    </w:pPr>
  </w:style>
  <w:style w:type="table" w:styleId="PlainTable1">
    <w:name w:val="Plain Table 1"/>
    <w:basedOn w:val="TableNormal"/>
    <w:uiPriority w:val="41"/>
    <w:rsid w:val="00684E4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1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0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87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43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854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7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3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54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63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4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522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68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2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05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22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31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57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82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C7919EC-CC73-7E41-9563-F015876E2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hris Dias</cp:lastModifiedBy>
  <cp:revision>5</cp:revision>
  <cp:lastPrinted>2022-03-30T15:12:00Z</cp:lastPrinted>
  <dcterms:created xsi:type="dcterms:W3CDTF">2022-09-12T15:09:00Z</dcterms:created>
  <dcterms:modified xsi:type="dcterms:W3CDTF">2022-09-16T20:57:00Z</dcterms:modified>
</cp:coreProperties>
</file>